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E2D89A" w14:textId="6834BE2E" w:rsidR="009509B3" w:rsidRPr="002E521F" w:rsidRDefault="00A740B2" w:rsidP="00CD0824">
      <w:pPr>
        <w:pStyle w:val="NormalWeb"/>
        <w:spacing w:after="0" w:afterAutospacing="0"/>
        <w:rPr>
          <w:b/>
          <w:bCs/>
        </w:rPr>
      </w:pPr>
      <w:r w:rsidRPr="002E521F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170B1ED" wp14:editId="4348BADE">
            <wp:simplePos x="0" y="0"/>
            <wp:positionH relativeFrom="column">
              <wp:posOffset>4732655</wp:posOffset>
            </wp:positionH>
            <wp:positionV relativeFrom="paragraph">
              <wp:posOffset>0</wp:posOffset>
            </wp:positionV>
            <wp:extent cx="1346209" cy="897255"/>
            <wp:effectExtent l="0" t="0" r="6350" b="0"/>
            <wp:wrapTight wrapText="bothSides">
              <wp:wrapPolygon edited="0">
                <wp:start x="0" y="0"/>
                <wp:lineTo x="0" y="21096"/>
                <wp:lineTo x="21396" y="21096"/>
                <wp:lineTo x="2139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9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521F">
        <w:rPr>
          <w:b/>
          <w:bCs/>
        </w:rPr>
        <w:tab/>
      </w:r>
    </w:p>
    <w:p w14:paraId="352F2E01" w14:textId="33C15431" w:rsidR="00A740B2" w:rsidRDefault="00A740B2" w:rsidP="00A740B2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p w14:paraId="4013C63B" w14:textId="77777777" w:rsidR="002E521F" w:rsidRDefault="002E521F" w:rsidP="00A740B2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p w14:paraId="4DE4873D" w14:textId="29471D33" w:rsidR="002E521F" w:rsidRPr="00722684" w:rsidRDefault="00722684" w:rsidP="00722684">
      <w:pPr>
        <w:pStyle w:val="Heading4"/>
      </w:pPr>
      <w:r w:rsidRPr="00722684">
        <w:t>Jeremy Sanders</w:t>
      </w:r>
    </w:p>
    <w:p w14:paraId="4EA35900" w14:textId="0B948953" w:rsidR="002E521F" w:rsidRPr="006A3F78" w:rsidRDefault="009270E0" w:rsidP="00A740B2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March</w:t>
      </w:r>
      <w:r w:rsidR="00177A6D">
        <w:rPr>
          <w:rFonts w:ascii="Times New Roman" w:hAnsi="Times New Roman" w:cs="Times New Roman"/>
          <w:sz w:val="24"/>
          <w:szCs w:val="28"/>
        </w:rPr>
        <w:t xml:space="preserve"> 2026</w:t>
      </w:r>
    </w:p>
    <w:p w14:paraId="39082C8E" w14:textId="5B4FDE07" w:rsidR="0000631A" w:rsidRDefault="0000631A" w:rsidP="0000631A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32"/>
        </w:rPr>
      </w:pPr>
    </w:p>
    <w:p w14:paraId="32E8113D" w14:textId="629737D0" w:rsidR="00640385" w:rsidRDefault="00640385" w:rsidP="004E5813">
      <w:pPr>
        <w:pStyle w:val="Heading2"/>
        <w:rPr>
          <w:rStyle w:val="Hyperlink"/>
          <w:color w:val="auto"/>
          <w:u w:val="none"/>
        </w:rPr>
      </w:pPr>
      <w:r>
        <w:rPr>
          <w:rStyle w:val="Hyperlink"/>
          <w:color w:val="auto"/>
        </w:rPr>
        <w:t>Personal Summary</w:t>
      </w:r>
    </w:p>
    <w:p w14:paraId="3CC5EAAE" w14:textId="5543305D" w:rsidR="00C07ADE" w:rsidRDefault="00601E9C" w:rsidP="00C07ADE">
      <w:pPr>
        <w:spacing w:line="240" w:lineRule="auto"/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To echo the Puritans, </w:t>
      </w:r>
      <w:r w:rsidR="0084263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m</w:t>
      </w:r>
      <w:r w:rsidR="00A111A2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en are to live “All of Life for God</w:t>
      </w:r>
      <w:r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.</w:t>
      </w:r>
      <w:r w:rsidR="00A111A2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”</w:t>
      </w:r>
      <w:r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A</w:t>
      </w:r>
      <w:r w:rsidR="00C07ADE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s a sinner saved solely by the grace of God, I </w:t>
      </w:r>
      <w:r w:rsidR="00E85E0B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desire</w:t>
      </w:r>
      <w:r w:rsidR="00770E74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to</w:t>
      </w:r>
      <w:r w:rsidR="00C07ADE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live </w:t>
      </w:r>
      <w:r w:rsidR="008D2AE7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for God’s glory</w:t>
      </w:r>
      <w:r w:rsidR="00C07ADE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. Before </w:t>
      </w:r>
      <w:r w:rsidR="00770E74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pursuing pastoral ministry</w:t>
      </w:r>
      <w:r w:rsidR="00C07ADE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, I served as a</w:t>
      </w:r>
      <w:r w:rsidR="00A44CC9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n Army Intelligence</w:t>
      </w:r>
      <w:r w:rsidR="00C07ADE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captain</w:t>
      </w:r>
      <w:r w:rsidR="00770E74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. </w:t>
      </w:r>
      <w:r w:rsidR="00A44CC9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God providentially provided opportunities for me to grow in sanctification and proclaim the gospel to my </w:t>
      </w:r>
      <w:r w:rsidR="00095B1B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s</w:t>
      </w:r>
      <w:r w:rsidR="00A44CC9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oldiers</w:t>
      </w:r>
      <w:r w:rsidR="00C07ADE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. While stationed in Colorado, I met my</w:t>
      </w:r>
      <w:r w:rsidR="00A111A2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wife Sydney </w:t>
      </w:r>
      <w:r w:rsidR="00C07ADE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at </w:t>
      </w:r>
      <w:r w:rsidR="00770E74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our</w:t>
      </w:r>
      <w:r w:rsidR="00C07ADE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local church. We </w:t>
      </w:r>
      <w:r w:rsidR="00A111A2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were married in December 2022 and moved to California in January 2023 to attend </w:t>
      </w:r>
      <w:r w:rsidR="00A44CC9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The Master’s S</w:t>
      </w:r>
      <w:r w:rsidR="00A111A2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eminary and serve in a local church. </w:t>
      </w:r>
      <w:r w:rsidR="00C07ADE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We love studying God’s Word and serving God’s people. We look forward to spending the rest of our lives ministering in a local church. </w:t>
      </w:r>
      <w:r w:rsidR="00770E74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We both enjoy the outdoors, </w:t>
      </w:r>
      <w:r w:rsidR="00844B3D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learning about history,</w:t>
      </w:r>
      <w:r w:rsidR="0006455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</w:t>
      </w:r>
      <w:r w:rsidR="00770E74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reading Puritan </w:t>
      </w:r>
      <w:r w:rsidR="00162EBC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books</w:t>
      </w:r>
      <w:r w:rsidR="0006455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, and listening to sermons by Martyn Lloyd Jones</w:t>
      </w:r>
      <w:r w:rsidR="00844B3D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. Sydney’s </w:t>
      </w:r>
      <w:r w:rsidR="0006455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current </w:t>
      </w:r>
      <w:r w:rsidR="00844B3D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favorite </w:t>
      </w:r>
      <w:r w:rsidR="0006455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Puritan </w:t>
      </w:r>
      <w:r w:rsidR="00162EBC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work</w:t>
      </w:r>
      <w:r w:rsidR="0006455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</w:t>
      </w:r>
      <w:r w:rsidR="00E85E0B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is </w:t>
      </w:r>
      <w:r w:rsidR="00064555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32"/>
          <w:u w:val="none"/>
        </w:rPr>
        <w:t xml:space="preserve">All Things for 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32"/>
          <w:u w:val="none"/>
        </w:rPr>
        <w:t>Go</w:t>
      </w:r>
      <w:r w:rsidR="00064555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32"/>
          <w:u w:val="none"/>
        </w:rPr>
        <w:t xml:space="preserve">od </w:t>
      </w:r>
      <w:r w:rsidR="0006455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by Thomas </w:t>
      </w:r>
      <w:proofErr w:type="gramStart"/>
      <w:r w:rsidR="0006455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Watson</w:t>
      </w:r>
      <w:proofErr w:type="gramEnd"/>
      <w:r w:rsidR="0006455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</w:t>
      </w:r>
      <w:r w:rsidR="00844B3D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and my favorite is</w:t>
      </w:r>
      <w:r w:rsidR="00F01C17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</w:t>
      </w:r>
      <w:r w:rsidR="00F01C17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32"/>
          <w:u w:val="none"/>
        </w:rPr>
        <w:t>Christ Set Forth</w:t>
      </w:r>
      <w:r w:rsidR="00064555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32"/>
          <w:u w:val="none"/>
        </w:rPr>
        <w:t xml:space="preserve"> </w:t>
      </w:r>
      <w:r w:rsidR="00064555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by </w:t>
      </w:r>
      <w:r w:rsidR="00E85E0B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>Thomas Goodwin</w:t>
      </w:r>
      <w:r w:rsidR="00844B3D"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. </w:t>
      </w:r>
    </w:p>
    <w:p w14:paraId="74CAB30A" w14:textId="4942D6D5" w:rsidR="00574882" w:rsidRPr="00C07ADE" w:rsidRDefault="00C07ADE" w:rsidP="00C07ADE">
      <w:pPr>
        <w:spacing w:line="240" w:lineRule="auto"/>
        <w:rPr>
          <w:rFonts w:ascii="Times New Roman" w:hAnsi="Times New Roman" w:cs="Times New Roman"/>
          <w:sz w:val="24"/>
          <w:szCs w:val="32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32"/>
          <w:u w:val="none"/>
        </w:rPr>
        <w:t xml:space="preserve"> </w:t>
      </w:r>
      <w:r w:rsidR="00574882" w:rsidRPr="00574882">
        <w:rPr>
          <w:rFonts w:ascii="Times New Roman" w:hAnsi="Times New Roman" w:cs="Times New Roman"/>
          <w:b/>
          <w:sz w:val="28"/>
          <w:szCs w:val="32"/>
          <w:u w:val="single"/>
        </w:rPr>
        <w:t>Personal Information</w:t>
      </w:r>
    </w:p>
    <w:p w14:paraId="0944706F" w14:textId="6F4AA40E" w:rsidR="003B761D" w:rsidRPr="00DB6BF2" w:rsidRDefault="00574882" w:rsidP="00DB6BF2">
      <w:pPr>
        <w:pStyle w:val="ListParagraph"/>
        <w:numPr>
          <w:ilvl w:val="0"/>
          <w:numId w:val="28"/>
        </w:numPr>
        <w:spacing w:before="120" w:after="0" w:line="240" w:lineRule="auto"/>
        <w:rPr>
          <w:rFonts w:ascii="Times New Roman" w:hAnsi="Times New Roman" w:cs="Times New Roman"/>
          <w:b/>
          <w:sz w:val="24"/>
          <w:szCs w:val="28"/>
        </w:rPr>
      </w:pPr>
      <w:r w:rsidRPr="003B761D">
        <w:rPr>
          <w:rFonts w:ascii="Times New Roman" w:hAnsi="Times New Roman" w:cs="Times New Roman"/>
          <w:b/>
          <w:sz w:val="24"/>
          <w:szCs w:val="28"/>
        </w:rPr>
        <w:t>Family</w:t>
      </w:r>
      <w:r w:rsidR="003B761D" w:rsidRPr="003B761D">
        <w:rPr>
          <w:rFonts w:ascii="Times New Roman" w:hAnsi="Times New Roman" w:cs="Times New Roman"/>
          <w:b/>
          <w:sz w:val="24"/>
          <w:szCs w:val="28"/>
        </w:rPr>
        <w:tab/>
      </w:r>
      <w:r w:rsidR="003B761D">
        <w:rPr>
          <w:rFonts w:ascii="Times New Roman" w:hAnsi="Times New Roman" w:cs="Times New Roman"/>
          <w:b/>
          <w:sz w:val="24"/>
          <w:szCs w:val="28"/>
        </w:rPr>
        <w:tab/>
      </w:r>
      <w:r w:rsidR="00FE08E3" w:rsidRPr="00FE08E3">
        <w:rPr>
          <w:rFonts w:ascii="Times New Roman" w:hAnsi="Times New Roman" w:cs="Times New Roman"/>
          <w:bCs/>
          <w:sz w:val="24"/>
          <w:szCs w:val="28"/>
        </w:rPr>
        <w:t>Spouse</w:t>
      </w:r>
      <w:r w:rsidR="003B761D" w:rsidRPr="00FE08E3">
        <w:rPr>
          <w:rFonts w:ascii="Times New Roman" w:hAnsi="Times New Roman" w:cs="Times New Roman"/>
          <w:bCs/>
          <w:sz w:val="24"/>
          <w:szCs w:val="28"/>
        </w:rPr>
        <w:t>:</w:t>
      </w:r>
      <w:r w:rsidR="003B761D" w:rsidRPr="003B761D">
        <w:rPr>
          <w:rFonts w:ascii="Times New Roman" w:hAnsi="Times New Roman" w:cs="Times New Roman"/>
          <w:bCs/>
          <w:sz w:val="24"/>
          <w:szCs w:val="28"/>
        </w:rPr>
        <w:t xml:space="preserve"> Sydney</w:t>
      </w:r>
      <w:r w:rsidR="00761BB3"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10154D">
        <w:rPr>
          <w:rFonts w:ascii="Times New Roman" w:hAnsi="Times New Roman" w:cs="Times New Roman"/>
          <w:bCs/>
          <w:sz w:val="24"/>
          <w:szCs w:val="28"/>
        </w:rPr>
        <w:t>Sanders</w:t>
      </w:r>
      <w:r w:rsidR="00DB6BF2">
        <w:rPr>
          <w:rFonts w:ascii="Times New Roman" w:hAnsi="Times New Roman" w:cs="Times New Roman"/>
          <w:bCs/>
          <w:sz w:val="24"/>
          <w:szCs w:val="28"/>
        </w:rPr>
        <w:t xml:space="preserve">. Children: Our first child is due August 2026. </w:t>
      </w:r>
    </w:p>
    <w:p w14:paraId="16569136" w14:textId="42908C02" w:rsidR="007B6CC9" w:rsidRPr="00B03CF1" w:rsidRDefault="003B761D" w:rsidP="00B03CF1">
      <w:pPr>
        <w:pStyle w:val="ListParagraph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Interests</w:t>
      </w:r>
      <w:r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bCs/>
          <w:sz w:val="24"/>
          <w:szCs w:val="28"/>
        </w:rPr>
        <w:t xml:space="preserve">Family, </w:t>
      </w:r>
      <w:r w:rsidR="004E5813">
        <w:rPr>
          <w:rFonts w:ascii="Times New Roman" w:hAnsi="Times New Roman" w:cs="Times New Roman"/>
          <w:bCs/>
          <w:sz w:val="24"/>
          <w:szCs w:val="28"/>
        </w:rPr>
        <w:t xml:space="preserve">Systematic/Historical </w:t>
      </w:r>
      <w:r>
        <w:rPr>
          <w:rFonts w:ascii="Times New Roman" w:hAnsi="Times New Roman" w:cs="Times New Roman"/>
          <w:bCs/>
          <w:sz w:val="24"/>
          <w:szCs w:val="28"/>
        </w:rPr>
        <w:t xml:space="preserve">Theology, </w:t>
      </w:r>
      <w:r w:rsidR="004E5813">
        <w:rPr>
          <w:rFonts w:ascii="Times New Roman" w:hAnsi="Times New Roman" w:cs="Times New Roman"/>
          <w:bCs/>
          <w:sz w:val="24"/>
          <w:szCs w:val="28"/>
        </w:rPr>
        <w:t xml:space="preserve">Military </w:t>
      </w:r>
      <w:r>
        <w:rPr>
          <w:rFonts w:ascii="Times New Roman" w:hAnsi="Times New Roman" w:cs="Times New Roman"/>
          <w:bCs/>
          <w:sz w:val="24"/>
          <w:szCs w:val="28"/>
        </w:rPr>
        <w:t>History</w:t>
      </w:r>
      <w:r w:rsidR="00FE08E3">
        <w:rPr>
          <w:rFonts w:ascii="Times New Roman" w:hAnsi="Times New Roman" w:cs="Times New Roman"/>
          <w:bCs/>
          <w:sz w:val="24"/>
          <w:szCs w:val="28"/>
        </w:rPr>
        <w:t>, Camping</w:t>
      </w:r>
    </w:p>
    <w:p w14:paraId="3E52CBD4" w14:textId="322EEE6F" w:rsidR="00EA4299" w:rsidRDefault="00EA4299" w:rsidP="00560674">
      <w:pPr>
        <w:spacing w:before="120" w:after="0" w:line="240" w:lineRule="auto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EA4299">
        <w:rPr>
          <w:rFonts w:ascii="Times New Roman" w:hAnsi="Times New Roman" w:cs="Times New Roman"/>
          <w:b/>
          <w:sz w:val="28"/>
          <w:szCs w:val="32"/>
          <w:u w:val="single"/>
        </w:rPr>
        <w:t xml:space="preserve">Ministry Experience </w:t>
      </w:r>
    </w:p>
    <w:p w14:paraId="0245122E" w14:textId="0AE7654E" w:rsidR="00EA4299" w:rsidRDefault="00EA4299" w:rsidP="00EA4299">
      <w:pPr>
        <w:pStyle w:val="ListParagraph"/>
        <w:numPr>
          <w:ilvl w:val="0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>Preaching</w:t>
      </w:r>
      <w:r w:rsidR="004E5813">
        <w:rPr>
          <w:rFonts w:ascii="Times New Roman" w:hAnsi="Times New Roman" w:cs="Times New Roman"/>
          <w:bCs/>
          <w:sz w:val="24"/>
          <w:szCs w:val="28"/>
        </w:rPr>
        <w:t xml:space="preserve"> (2023 – Present)</w:t>
      </w:r>
    </w:p>
    <w:p w14:paraId="425CBC73" w14:textId="70D80B77" w:rsidR="00E32A48" w:rsidRDefault="00FE08E3" w:rsidP="00EC7B56">
      <w:pPr>
        <w:pStyle w:val="ListParagraph"/>
        <w:numPr>
          <w:ilvl w:val="1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 w:rsidRPr="00E32A48">
        <w:rPr>
          <w:rFonts w:ascii="Times New Roman" w:hAnsi="Times New Roman" w:cs="Times New Roman"/>
          <w:bCs/>
          <w:sz w:val="24"/>
          <w:szCs w:val="28"/>
        </w:rPr>
        <w:t xml:space="preserve">Church of the Canyons, CA </w:t>
      </w:r>
    </w:p>
    <w:p w14:paraId="26AA4A1C" w14:textId="33948770" w:rsidR="00FE08E3" w:rsidRPr="00E32A48" w:rsidRDefault="00FE08E3" w:rsidP="00EC7B56">
      <w:pPr>
        <w:pStyle w:val="ListParagraph"/>
        <w:numPr>
          <w:ilvl w:val="1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 w:rsidRPr="00E32A48">
        <w:rPr>
          <w:rFonts w:ascii="Times New Roman" w:hAnsi="Times New Roman" w:cs="Times New Roman"/>
          <w:bCs/>
          <w:sz w:val="24"/>
          <w:szCs w:val="28"/>
        </w:rPr>
        <w:t>Calvary Baptist Church, Burbank CA (</w:t>
      </w:r>
      <w:r w:rsidR="00E32A48">
        <w:rPr>
          <w:rFonts w:ascii="Times New Roman" w:hAnsi="Times New Roman" w:cs="Times New Roman"/>
          <w:bCs/>
          <w:sz w:val="24"/>
          <w:szCs w:val="28"/>
        </w:rPr>
        <w:t>Guest</w:t>
      </w:r>
      <w:r w:rsidRPr="00E32A48"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E32A48">
        <w:rPr>
          <w:rFonts w:ascii="Times New Roman" w:hAnsi="Times New Roman" w:cs="Times New Roman"/>
          <w:bCs/>
          <w:sz w:val="24"/>
          <w:szCs w:val="28"/>
        </w:rPr>
        <w:t>Preacher</w:t>
      </w:r>
      <w:r w:rsidRPr="00E32A48">
        <w:rPr>
          <w:rFonts w:ascii="Times New Roman" w:hAnsi="Times New Roman" w:cs="Times New Roman"/>
          <w:bCs/>
          <w:sz w:val="24"/>
          <w:szCs w:val="28"/>
        </w:rPr>
        <w:t>)</w:t>
      </w:r>
    </w:p>
    <w:p w14:paraId="3ECEDE12" w14:textId="43AE9ECE" w:rsidR="00BE2048" w:rsidRDefault="00BE2048" w:rsidP="00190697">
      <w:pPr>
        <w:pStyle w:val="ListParagraph"/>
        <w:numPr>
          <w:ilvl w:val="1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 xml:space="preserve">Teaching Video </w:t>
      </w:r>
      <w:r w:rsidR="00821A18">
        <w:rPr>
          <w:rFonts w:ascii="Times New Roman" w:hAnsi="Times New Roman" w:cs="Times New Roman"/>
          <w:bCs/>
          <w:sz w:val="24"/>
          <w:szCs w:val="28"/>
        </w:rPr>
        <w:t xml:space="preserve">Library: </w:t>
      </w:r>
      <w:hyperlink r:id="rId8" w:history="1">
        <w:r w:rsidR="00190697" w:rsidRPr="00190697">
          <w:rPr>
            <w:rStyle w:val="Hyperlink"/>
            <w:rFonts w:ascii="Times New Roman" w:hAnsi="Times New Roman" w:cs="Times New Roman"/>
            <w:bCs/>
            <w:sz w:val="24"/>
            <w:szCs w:val="28"/>
          </w:rPr>
          <w:t>Sermons - YouTube</w:t>
        </w:r>
      </w:hyperlink>
    </w:p>
    <w:p w14:paraId="4221B953" w14:textId="77777777" w:rsidR="00BE2048" w:rsidRPr="00BE2048" w:rsidRDefault="00BE2048" w:rsidP="00BE2048">
      <w:pPr>
        <w:pStyle w:val="ListParagraph"/>
        <w:spacing w:before="120" w:after="0" w:line="240" w:lineRule="auto"/>
        <w:ind w:left="1440"/>
        <w:rPr>
          <w:rFonts w:ascii="Times New Roman" w:hAnsi="Times New Roman" w:cs="Times New Roman"/>
          <w:bCs/>
          <w:sz w:val="24"/>
          <w:szCs w:val="28"/>
        </w:rPr>
      </w:pPr>
    </w:p>
    <w:p w14:paraId="299B7E8E" w14:textId="2AF2CEBA" w:rsidR="00FE08E3" w:rsidRDefault="007F1DF2" w:rsidP="00BE2048">
      <w:pPr>
        <w:pStyle w:val="ListParagraph"/>
        <w:numPr>
          <w:ilvl w:val="0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>Pastor</w:t>
      </w:r>
      <w:r w:rsidR="00FE08E3">
        <w:rPr>
          <w:rFonts w:ascii="Times New Roman" w:hAnsi="Times New Roman" w:cs="Times New Roman"/>
          <w:bCs/>
          <w:sz w:val="24"/>
          <w:szCs w:val="28"/>
        </w:rPr>
        <w:t>/ Eldership</w:t>
      </w:r>
      <w:r>
        <w:rPr>
          <w:rFonts w:ascii="Times New Roman" w:hAnsi="Times New Roman" w:cs="Times New Roman"/>
          <w:bCs/>
          <w:sz w:val="24"/>
          <w:szCs w:val="28"/>
        </w:rPr>
        <w:t>/Shepherding</w:t>
      </w:r>
    </w:p>
    <w:p w14:paraId="19AD2123" w14:textId="024CCBF0" w:rsidR="00FE08E3" w:rsidRDefault="00FE08E3" w:rsidP="00FE08E3">
      <w:pPr>
        <w:pStyle w:val="ListParagraph"/>
        <w:numPr>
          <w:ilvl w:val="1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>Elder, Church of the Canyons, CA (March 2024 – Present)</w:t>
      </w:r>
    </w:p>
    <w:p w14:paraId="434789EB" w14:textId="30FD1CF2" w:rsidR="00FE08E3" w:rsidRDefault="00FE08E3" w:rsidP="00FE08E3">
      <w:pPr>
        <w:pStyle w:val="ListParagraph"/>
        <w:numPr>
          <w:ilvl w:val="1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>Youth Director, Church of the Canyons, CA (January 2023 – Present)</w:t>
      </w:r>
    </w:p>
    <w:p w14:paraId="4FA076A3" w14:textId="77777777" w:rsidR="00FE08E3" w:rsidRDefault="00FE08E3" w:rsidP="00FE08E3">
      <w:pPr>
        <w:pStyle w:val="ListParagraph"/>
        <w:spacing w:before="120" w:after="0" w:line="240" w:lineRule="auto"/>
        <w:ind w:left="1440"/>
        <w:rPr>
          <w:rFonts w:ascii="Times New Roman" w:hAnsi="Times New Roman" w:cs="Times New Roman"/>
          <w:bCs/>
          <w:sz w:val="24"/>
          <w:szCs w:val="28"/>
        </w:rPr>
      </w:pPr>
    </w:p>
    <w:p w14:paraId="4CD19117" w14:textId="1C3C888A" w:rsidR="00BE2048" w:rsidRDefault="007F1DF2" w:rsidP="00BE2048">
      <w:pPr>
        <w:pStyle w:val="ListParagraph"/>
        <w:numPr>
          <w:ilvl w:val="0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 xml:space="preserve">Teaching at Vista Grande Baptist Church </w:t>
      </w:r>
      <w:r w:rsidR="00BE2048">
        <w:rPr>
          <w:rFonts w:ascii="Times New Roman" w:hAnsi="Times New Roman" w:cs="Times New Roman"/>
          <w:bCs/>
          <w:sz w:val="24"/>
          <w:szCs w:val="28"/>
        </w:rPr>
        <w:t>(2019–</w:t>
      </w:r>
      <w:r w:rsidR="004E5813">
        <w:rPr>
          <w:rFonts w:ascii="Times New Roman" w:hAnsi="Times New Roman" w:cs="Times New Roman"/>
          <w:bCs/>
          <w:sz w:val="24"/>
          <w:szCs w:val="28"/>
        </w:rPr>
        <w:t>2022</w:t>
      </w:r>
      <w:r w:rsidR="00BE2048">
        <w:rPr>
          <w:rFonts w:ascii="Times New Roman" w:hAnsi="Times New Roman" w:cs="Times New Roman"/>
          <w:bCs/>
          <w:sz w:val="24"/>
          <w:szCs w:val="28"/>
        </w:rPr>
        <w:t>)</w:t>
      </w:r>
    </w:p>
    <w:p w14:paraId="5C6C50E8" w14:textId="33EB24D8" w:rsidR="004E5813" w:rsidRPr="004E5813" w:rsidRDefault="004E5813" w:rsidP="004E5813">
      <w:pPr>
        <w:pStyle w:val="ListParagraph"/>
        <w:numPr>
          <w:ilvl w:val="1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>Vista Grande Baptist Church (3x Semester Length Adult Discipleship Courses)</w:t>
      </w:r>
    </w:p>
    <w:p w14:paraId="30623521" w14:textId="4A3B34FB" w:rsidR="00BE2048" w:rsidRDefault="00BE2048" w:rsidP="00BE2048">
      <w:pPr>
        <w:pStyle w:val="ListParagraph"/>
        <w:numPr>
          <w:ilvl w:val="1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>Sunday School Teacher (7-8</w:t>
      </w:r>
      <w:r w:rsidRPr="00BE2048">
        <w:rPr>
          <w:rFonts w:ascii="Times New Roman" w:hAnsi="Times New Roman" w:cs="Times New Roman"/>
          <w:bCs/>
          <w:sz w:val="24"/>
          <w:szCs w:val="28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8"/>
        </w:rPr>
        <w:t xml:space="preserve"> Grade Boys)</w:t>
      </w:r>
    </w:p>
    <w:p w14:paraId="1AB328A4" w14:textId="75BBF056" w:rsidR="00BE2048" w:rsidRDefault="00BE2048" w:rsidP="00BE2048">
      <w:pPr>
        <w:pStyle w:val="ListParagraph"/>
        <w:numPr>
          <w:ilvl w:val="1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 xml:space="preserve">Youth Group Volunteer Leader </w:t>
      </w:r>
    </w:p>
    <w:p w14:paraId="01D9FC50" w14:textId="3E59B15B" w:rsidR="001843AC" w:rsidRDefault="001843AC" w:rsidP="00BE2048">
      <w:pPr>
        <w:pStyle w:val="ListParagraph"/>
        <w:numPr>
          <w:ilvl w:val="1"/>
          <w:numId w:val="29"/>
        </w:numPr>
        <w:spacing w:before="120" w:after="0" w:line="240" w:lineRule="auto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 xml:space="preserve">Young Professionals </w:t>
      </w:r>
      <w:r w:rsidR="00E3135B">
        <w:rPr>
          <w:rFonts w:ascii="Times New Roman" w:hAnsi="Times New Roman" w:cs="Times New Roman"/>
          <w:bCs/>
          <w:sz w:val="24"/>
          <w:szCs w:val="28"/>
        </w:rPr>
        <w:t xml:space="preserve">(20-40 age group) </w:t>
      </w:r>
      <w:r>
        <w:rPr>
          <w:rFonts w:ascii="Times New Roman" w:hAnsi="Times New Roman" w:cs="Times New Roman"/>
          <w:bCs/>
          <w:sz w:val="24"/>
          <w:szCs w:val="28"/>
        </w:rPr>
        <w:t>Bible Study Leader</w:t>
      </w:r>
    </w:p>
    <w:p w14:paraId="7BFBEBCF" w14:textId="77777777" w:rsidR="00D53537" w:rsidRPr="003B761D" w:rsidRDefault="00D53537" w:rsidP="00D53537">
      <w:pPr>
        <w:spacing w:before="120" w:after="0" w:line="240" w:lineRule="auto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3B761D">
        <w:rPr>
          <w:rFonts w:ascii="Times New Roman" w:hAnsi="Times New Roman" w:cs="Times New Roman"/>
          <w:b/>
          <w:sz w:val="28"/>
          <w:szCs w:val="32"/>
          <w:u w:val="single"/>
        </w:rPr>
        <w:t>Education</w:t>
      </w:r>
    </w:p>
    <w:p w14:paraId="0A9251F9" w14:textId="01FEE18D" w:rsidR="00D53537" w:rsidRPr="00EA4299" w:rsidRDefault="00D53537" w:rsidP="00D53537">
      <w:pPr>
        <w:pStyle w:val="ListParagraph"/>
        <w:numPr>
          <w:ilvl w:val="0"/>
          <w:numId w:val="29"/>
        </w:numPr>
        <w:spacing w:before="120" w:after="0" w:line="240" w:lineRule="auto"/>
        <w:rPr>
          <w:rFonts w:ascii="Times New Roman" w:hAnsi="Times New Roman" w:cs="Times New Roman"/>
          <w:b/>
          <w:sz w:val="24"/>
          <w:szCs w:val="28"/>
        </w:rPr>
      </w:pPr>
      <w:r w:rsidRPr="003B761D">
        <w:rPr>
          <w:rFonts w:ascii="Times New Roman" w:hAnsi="Times New Roman" w:cs="Times New Roman"/>
          <w:b/>
          <w:sz w:val="24"/>
          <w:szCs w:val="28"/>
        </w:rPr>
        <w:t>Master</w:t>
      </w:r>
      <w:r>
        <w:rPr>
          <w:rFonts w:ascii="Times New Roman" w:hAnsi="Times New Roman" w:cs="Times New Roman"/>
          <w:b/>
          <w:sz w:val="24"/>
          <w:szCs w:val="28"/>
        </w:rPr>
        <w:t xml:space="preserve"> of Divinity </w:t>
      </w:r>
      <w:r>
        <w:rPr>
          <w:rFonts w:ascii="Times New Roman" w:hAnsi="Times New Roman" w:cs="Times New Roman"/>
          <w:bCs/>
          <w:sz w:val="24"/>
          <w:szCs w:val="28"/>
        </w:rPr>
        <w:t xml:space="preserve">(08/2022-Present, Expected Graduation </w:t>
      </w:r>
      <w:r w:rsidR="007F1DF2">
        <w:rPr>
          <w:rFonts w:ascii="Times New Roman" w:hAnsi="Times New Roman" w:cs="Times New Roman"/>
          <w:bCs/>
          <w:sz w:val="24"/>
          <w:szCs w:val="28"/>
        </w:rPr>
        <w:t xml:space="preserve">May </w:t>
      </w:r>
      <w:r>
        <w:rPr>
          <w:rFonts w:ascii="Times New Roman" w:hAnsi="Times New Roman" w:cs="Times New Roman"/>
          <w:bCs/>
          <w:sz w:val="24"/>
          <w:szCs w:val="28"/>
        </w:rPr>
        <w:t>202</w:t>
      </w:r>
      <w:r w:rsidR="00A633BE">
        <w:rPr>
          <w:rFonts w:ascii="Times New Roman" w:hAnsi="Times New Roman" w:cs="Times New Roman"/>
          <w:bCs/>
          <w:sz w:val="24"/>
          <w:szCs w:val="28"/>
        </w:rPr>
        <w:t>6</w:t>
      </w:r>
      <w:r>
        <w:rPr>
          <w:rFonts w:ascii="Times New Roman" w:hAnsi="Times New Roman" w:cs="Times New Roman"/>
          <w:bCs/>
          <w:sz w:val="24"/>
          <w:szCs w:val="28"/>
        </w:rPr>
        <w:t>)</w:t>
      </w:r>
    </w:p>
    <w:p w14:paraId="2633CAF3" w14:textId="706BDFDC" w:rsidR="00A633BE" w:rsidRDefault="00D53537" w:rsidP="00A633BE">
      <w:pPr>
        <w:pStyle w:val="ListParagraph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EA4299">
        <w:rPr>
          <w:rFonts w:ascii="Times New Roman" w:hAnsi="Times New Roman" w:cs="Times New Roman"/>
          <w:sz w:val="24"/>
          <w:szCs w:val="24"/>
        </w:rPr>
        <w:t>The Master’s Seminary, Sun Valley, CA</w:t>
      </w:r>
    </w:p>
    <w:p w14:paraId="1229E301" w14:textId="77777777" w:rsidR="00A633BE" w:rsidRPr="00A633BE" w:rsidRDefault="00A633BE" w:rsidP="00A633BE">
      <w:pPr>
        <w:pStyle w:val="ListParagraph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7C642F" w14:textId="77777777" w:rsidR="00D53537" w:rsidRPr="00EA4299" w:rsidRDefault="00D53537" w:rsidP="00D53537">
      <w:pPr>
        <w:pStyle w:val="ListParagraph"/>
        <w:numPr>
          <w:ilvl w:val="0"/>
          <w:numId w:val="29"/>
        </w:numPr>
        <w:spacing w:before="12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4299">
        <w:rPr>
          <w:rFonts w:ascii="Times New Roman" w:hAnsi="Times New Roman" w:cs="Times New Roman"/>
          <w:b/>
          <w:bCs/>
          <w:sz w:val="24"/>
          <w:szCs w:val="24"/>
        </w:rPr>
        <w:t>B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History </w:t>
      </w:r>
      <w:r>
        <w:rPr>
          <w:rFonts w:ascii="Times New Roman" w:hAnsi="Times New Roman" w:cs="Times New Roman"/>
          <w:sz w:val="24"/>
          <w:szCs w:val="24"/>
        </w:rPr>
        <w:t>(with a concentration in Military History, 2015)</w:t>
      </w:r>
    </w:p>
    <w:p w14:paraId="76C54437" w14:textId="5FED5C93" w:rsidR="004E52BF" w:rsidRPr="002E521F" w:rsidRDefault="00D53537" w:rsidP="002E521F">
      <w:pPr>
        <w:pStyle w:val="ListParagraph"/>
        <w:spacing w:before="120" w:line="240" w:lineRule="auto"/>
        <w:rPr>
          <w:rFonts w:ascii="Times New Roman" w:hAnsi="Times New Roman" w:cs="Times New Roman"/>
          <w:sz w:val="24"/>
          <w:szCs w:val="24"/>
        </w:rPr>
      </w:pPr>
      <w:r w:rsidRPr="00EA4299">
        <w:rPr>
          <w:rFonts w:ascii="Times New Roman" w:hAnsi="Times New Roman" w:cs="Times New Roman"/>
          <w:sz w:val="24"/>
          <w:szCs w:val="24"/>
        </w:rPr>
        <w:t>Virgi</w:t>
      </w:r>
      <w:r>
        <w:rPr>
          <w:rFonts w:ascii="Times New Roman" w:hAnsi="Times New Roman" w:cs="Times New Roman"/>
          <w:sz w:val="24"/>
          <w:szCs w:val="24"/>
        </w:rPr>
        <w:t>nia Military Institute, Lexington, VA</w:t>
      </w:r>
    </w:p>
    <w:p w14:paraId="08ABEAA4" w14:textId="15F160B0" w:rsidR="009B4534" w:rsidRPr="00277060" w:rsidRDefault="007B2910" w:rsidP="00560674">
      <w:pPr>
        <w:spacing w:before="120" w:line="240" w:lineRule="auto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lastRenderedPageBreak/>
        <w:t>Ministry</w:t>
      </w:r>
      <w:r w:rsidR="00A633BE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 </w:t>
      </w:r>
      <w:r w:rsidR="006A3F78" w:rsidRPr="00277060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Employment </w:t>
      </w:r>
      <w:r w:rsidR="00705DC6" w:rsidRPr="00277060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History</w:t>
      </w:r>
    </w:p>
    <w:p w14:paraId="4F098584" w14:textId="3870F022" w:rsidR="004E5813" w:rsidRDefault="00BC7DE8" w:rsidP="004E581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hurch </w:t>
      </w:r>
      <w:r w:rsidR="004E5813">
        <w:rPr>
          <w:rFonts w:ascii="Times New Roman" w:hAnsi="Times New Roman" w:cs="Times New Roman"/>
          <w:b/>
          <w:sz w:val="24"/>
          <w:szCs w:val="24"/>
        </w:rPr>
        <w:t>Youth Director</w:t>
      </w:r>
      <w:r w:rsidR="004E5813">
        <w:rPr>
          <w:rFonts w:ascii="Times New Roman" w:hAnsi="Times New Roman" w:cs="Times New Roman"/>
          <w:sz w:val="24"/>
          <w:szCs w:val="24"/>
        </w:rPr>
        <w:t xml:space="preserve">: </w:t>
      </w:r>
      <w:r w:rsidR="004E5813">
        <w:rPr>
          <w:rFonts w:ascii="Times New Roman" w:hAnsi="Times New Roman" w:cs="Times New Roman"/>
          <w:i/>
          <w:sz w:val="24"/>
          <w:szCs w:val="24"/>
        </w:rPr>
        <w:t>01</w:t>
      </w:r>
      <w:r w:rsidR="004E5813" w:rsidRPr="00560674">
        <w:rPr>
          <w:rFonts w:ascii="Times New Roman" w:hAnsi="Times New Roman" w:cs="Times New Roman"/>
          <w:i/>
          <w:sz w:val="24"/>
          <w:szCs w:val="24"/>
        </w:rPr>
        <w:t>/20</w:t>
      </w:r>
      <w:r w:rsidR="004E5813">
        <w:rPr>
          <w:rFonts w:ascii="Times New Roman" w:hAnsi="Times New Roman" w:cs="Times New Roman"/>
          <w:i/>
          <w:sz w:val="24"/>
          <w:szCs w:val="24"/>
        </w:rPr>
        <w:t>23</w:t>
      </w:r>
      <w:r w:rsidR="004E5813" w:rsidRPr="0056067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E5813">
        <w:rPr>
          <w:rFonts w:ascii="Times New Roman" w:hAnsi="Times New Roman" w:cs="Times New Roman"/>
          <w:i/>
          <w:sz w:val="24"/>
          <w:szCs w:val="24"/>
        </w:rPr>
        <w:t>to Present</w:t>
      </w:r>
    </w:p>
    <w:p w14:paraId="6288C0CF" w14:textId="5180AF3A" w:rsidR="004E5813" w:rsidRPr="004E5813" w:rsidRDefault="004E5813" w:rsidP="004E5813">
      <w:pPr>
        <w:pStyle w:val="Heading3"/>
      </w:pPr>
      <w:r>
        <w:t xml:space="preserve">Church of the Canyons, 28050 Sand Canyon Road, Canyon Country, CA 91387 </w:t>
      </w:r>
    </w:p>
    <w:p w14:paraId="35C43C1C" w14:textId="09269238" w:rsidR="000D354D" w:rsidRPr="000D354D" w:rsidRDefault="000D354D" w:rsidP="000D354D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21E0F">
        <w:rPr>
          <w:rFonts w:ascii="Times New Roman" w:hAnsi="Times New Roman" w:cs="Times New Roman"/>
          <w:bCs/>
          <w:sz w:val="24"/>
          <w:szCs w:val="24"/>
        </w:rPr>
        <w:t xml:space="preserve">Staff </w:t>
      </w:r>
      <w:r>
        <w:rPr>
          <w:rFonts w:ascii="Times New Roman" w:hAnsi="Times New Roman" w:cs="Times New Roman"/>
          <w:bCs/>
          <w:sz w:val="24"/>
          <w:szCs w:val="24"/>
        </w:rPr>
        <w:t>Elder, responsible for shepherding the souls of our church members</w:t>
      </w:r>
    </w:p>
    <w:p w14:paraId="131CB2F1" w14:textId="1253D94E" w:rsidR="004E5813" w:rsidRPr="004E5813" w:rsidRDefault="004E5813" w:rsidP="003716D4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E5813">
        <w:rPr>
          <w:rFonts w:ascii="Times New Roman" w:hAnsi="Times New Roman" w:cs="Times New Roman"/>
          <w:iCs/>
          <w:sz w:val="24"/>
          <w:szCs w:val="24"/>
        </w:rPr>
        <w:t>Responsible for the church Youth Group</w:t>
      </w:r>
      <w:r>
        <w:rPr>
          <w:rFonts w:ascii="Times New Roman" w:hAnsi="Times New Roman" w:cs="Times New Roman"/>
          <w:iCs/>
          <w:sz w:val="24"/>
          <w:szCs w:val="24"/>
        </w:rPr>
        <w:t>, overseeing teaching, discipleship, and counsel</w:t>
      </w:r>
    </w:p>
    <w:p w14:paraId="4A291DFE" w14:textId="3EDB08D6" w:rsidR="004E5813" w:rsidRPr="00B431AE" w:rsidRDefault="004E5813" w:rsidP="003716D4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Help develop and teach weekly the Family Sunday School Class</w:t>
      </w:r>
    </w:p>
    <w:p w14:paraId="4A33FCE6" w14:textId="422FE95E" w:rsidR="00B431AE" w:rsidRPr="00B431AE" w:rsidRDefault="00B431AE" w:rsidP="00B431AE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Responsible to teach and shepherd bi-weekly Community Group Bible Study</w:t>
      </w:r>
    </w:p>
    <w:p w14:paraId="7CC577DE" w14:textId="17C55ED7" w:rsidR="004E5813" w:rsidRPr="00A633BE" w:rsidRDefault="00A633BE" w:rsidP="003716D4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vers</w:t>
      </w:r>
      <w:r w:rsidR="008D2AE7">
        <w:rPr>
          <w:rFonts w:ascii="Times New Roman" w:hAnsi="Times New Roman" w:cs="Times New Roman"/>
          <w:bCs/>
          <w:sz w:val="24"/>
          <w:szCs w:val="24"/>
        </w:rPr>
        <w:t>ee</w:t>
      </w:r>
      <w:r>
        <w:rPr>
          <w:rFonts w:ascii="Times New Roman" w:hAnsi="Times New Roman" w:cs="Times New Roman"/>
          <w:bCs/>
          <w:sz w:val="24"/>
          <w:szCs w:val="24"/>
        </w:rPr>
        <w:t xml:space="preserve"> church evangelism and outreach efforts</w:t>
      </w:r>
    </w:p>
    <w:p w14:paraId="27C43C95" w14:textId="20401239" w:rsidR="00A633BE" w:rsidRPr="00A633BE" w:rsidRDefault="00A633BE" w:rsidP="003716D4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vers</w:t>
      </w:r>
      <w:r w:rsidR="008D2AE7">
        <w:rPr>
          <w:rFonts w:ascii="Times New Roman" w:hAnsi="Times New Roman" w:cs="Times New Roman"/>
          <w:bCs/>
          <w:sz w:val="24"/>
          <w:szCs w:val="24"/>
        </w:rPr>
        <w:t>ee</w:t>
      </w:r>
      <w:r>
        <w:rPr>
          <w:rFonts w:ascii="Times New Roman" w:hAnsi="Times New Roman" w:cs="Times New Roman"/>
          <w:bCs/>
          <w:sz w:val="24"/>
          <w:szCs w:val="24"/>
        </w:rPr>
        <w:t xml:space="preserve"> church integration and new membership</w:t>
      </w:r>
    </w:p>
    <w:p w14:paraId="0559A901" w14:textId="3A0B298C" w:rsidR="00A633BE" w:rsidRPr="004E5813" w:rsidRDefault="00A633BE" w:rsidP="003716D4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ed the college</w:t>
      </w:r>
      <w:r w:rsidR="007F1DF2">
        <w:rPr>
          <w:rFonts w:ascii="Times New Roman" w:hAnsi="Times New Roman" w:cs="Times New Roman"/>
          <w:bCs/>
          <w:sz w:val="24"/>
          <w:szCs w:val="24"/>
        </w:rPr>
        <w:t>/young adult</w:t>
      </w:r>
      <w:r w:rsidR="008D2AE7">
        <w:rPr>
          <w:rFonts w:ascii="Times New Roman" w:hAnsi="Times New Roman" w:cs="Times New Roman"/>
          <w:bCs/>
          <w:sz w:val="24"/>
          <w:szCs w:val="24"/>
        </w:rPr>
        <w:t xml:space="preserve"> Bibl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F1DF2">
        <w:rPr>
          <w:rFonts w:ascii="Times New Roman" w:hAnsi="Times New Roman" w:cs="Times New Roman"/>
          <w:bCs/>
          <w:sz w:val="24"/>
          <w:szCs w:val="24"/>
        </w:rPr>
        <w:t xml:space="preserve">Study </w:t>
      </w:r>
      <w:r>
        <w:rPr>
          <w:rFonts w:ascii="Times New Roman" w:hAnsi="Times New Roman" w:cs="Times New Roman"/>
          <w:bCs/>
          <w:sz w:val="24"/>
          <w:szCs w:val="24"/>
        </w:rPr>
        <w:t xml:space="preserve">class </w:t>
      </w:r>
    </w:p>
    <w:p w14:paraId="11DC9345" w14:textId="77777777" w:rsidR="004E5813" w:rsidRPr="004E5813" w:rsidRDefault="004E5813" w:rsidP="00A633BE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C4EA19" w14:textId="68E1F78E" w:rsidR="00A633BE" w:rsidRPr="00A633BE" w:rsidRDefault="00A633BE" w:rsidP="00A633BE">
      <w:pPr>
        <w:spacing w:before="120" w:line="240" w:lineRule="auto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Military </w:t>
      </w:r>
      <w:r w:rsidRPr="00277060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Employment History</w:t>
      </w:r>
    </w:p>
    <w:p w14:paraId="7B1B97A2" w14:textId="095AF711" w:rsidR="00355CE8" w:rsidRDefault="004E5813" w:rsidP="00355C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roup Assistant </w:t>
      </w:r>
      <w:r w:rsidR="00355CE8">
        <w:rPr>
          <w:rFonts w:ascii="Times New Roman" w:hAnsi="Times New Roman" w:cs="Times New Roman"/>
          <w:b/>
          <w:sz w:val="24"/>
          <w:szCs w:val="24"/>
        </w:rPr>
        <w:t>Intelligence Officer</w:t>
      </w:r>
      <w:r w:rsidR="00355CE8">
        <w:rPr>
          <w:rFonts w:ascii="Times New Roman" w:hAnsi="Times New Roman" w:cs="Times New Roman"/>
          <w:sz w:val="24"/>
          <w:szCs w:val="24"/>
        </w:rPr>
        <w:t xml:space="preserve">: </w:t>
      </w:r>
      <w:r w:rsidR="00355CE8">
        <w:rPr>
          <w:rFonts w:ascii="Times New Roman" w:hAnsi="Times New Roman" w:cs="Times New Roman"/>
          <w:i/>
          <w:sz w:val="24"/>
          <w:szCs w:val="24"/>
        </w:rPr>
        <w:t>10</w:t>
      </w:r>
      <w:r w:rsidR="00355CE8" w:rsidRPr="00560674">
        <w:rPr>
          <w:rFonts w:ascii="Times New Roman" w:hAnsi="Times New Roman" w:cs="Times New Roman"/>
          <w:i/>
          <w:sz w:val="24"/>
          <w:szCs w:val="24"/>
        </w:rPr>
        <w:t>/20</w:t>
      </w:r>
      <w:r w:rsidR="00355CE8">
        <w:rPr>
          <w:rFonts w:ascii="Times New Roman" w:hAnsi="Times New Roman" w:cs="Times New Roman"/>
          <w:i/>
          <w:sz w:val="24"/>
          <w:szCs w:val="24"/>
        </w:rPr>
        <w:t>19</w:t>
      </w:r>
      <w:r w:rsidR="00355CE8" w:rsidRPr="00560674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to</w:t>
      </w:r>
      <w:r w:rsidR="00355CE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575B6">
        <w:rPr>
          <w:rFonts w:ascii="Times New Roman" w:hAnsi="Times New Roman" w:cs="Times New Roman"/>
          <w:i/>
          <w:sz w:val="24"/>
          <w:szCs w:val="24"/>
        </w:rPr>
        <w:t>09/2022</w:t>
      </w:r>
    </w:p>
    <w:p w14:paraId="6C95183C" w14:textId="6954FE3B" w:rsidR="00355CE8" w:rsidRDefault="00355CE8" w:rsidP="00355CE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7</w:t>
      </w:r>
      <w:r w:rsidRPr="00B65B24">
        <w:rPr>
          <w:rFonts w:ascii="Times New Roman" w:hAnsi="Times New Roman" w:cs="Times New Roman"/>
          <w:i/>
          <w:sz w:val="24"/>
          <w:szCs w:val="24"/>
        </w:rPr>
        <w:t>1</w:t>
      </w:r>
      <w:r w:rsidRPr="00B65B24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B65B24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OD GP (EOD)</w:t>
      </w:r>
      <w:r w:rsidRPr="00B65B24">
        <w:rPr>
          <w:rFonts w:ascii="Times New Roman" w:hAnsi="Times New Roman" w:cs="Times New Roman"/>
          <w:i/>
          <w:sz w:val="24"/>
          <w:szCs w:val="24"/>
        </w:rPr>
        <w:t xml:space="preserve">, United States Army, </w:t>
      </w:r>
      <w:r>
        <w:rPr>
          <w:rFonts w:ascii="Times New Roman" w:hAnsi="Times New Roman" w:cs="Times New Roman"/>
          <w:i/>
          <w:sz w:val="24"/>
          <w:szCs w:val="24"/>
        </w:rPr>
        <w:t xml:space="preserve">Sky Raider </w:t>
      </w:r>
      <w:r w:rsidR="00BD193A">
        <w:rPr>
          <w:rFonts w:ascii="Times New Roman" w:hAnsi="Times New Roman" w:cs="Times New Roman"/>
          <w:i/>
          <w:sz w:val="24"/>
          <w:szCs w:val="24"/>
        </w:rPr>
        <w:t>Lane</w:t>
      </w:r>
      <w:r w:rsidRPr="00B65B24">
        <w:rPr>
          <w:rFonts w:ascii="Times New Roman" w:hAnsi="Times New Roman" w:cs="Times New Roman"/>
          <w:i/>
          <w:sz w:val="24"/>
          <w:szCs w:val="24"/>
        </w:rPr>
        <w:t xml:space="preserve">, Fort </w:t>
      </w:r>
      <w:r>
        <w:rPr>
          <w:rFonts w:ascii="Times New Roman" w:hAnsi="Times New Roman" w:cs="Times New Roman"/>
          <w:i/>
          <w:sz w:val="24"/>
          <w:szCs w:val="24"/>
        </w:rPr>
        <w:t>Carson</w:t>
      </w:r>
      <w:r w:rsidRPr="00B65B24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CO</w:t>
      </w:r>
      <w:r w:rsidRPr="00B65B24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80904</w:t>
      </w:r>
    </w:p>
    <w:p w14:paraId="4822F454" w14:textId="7BA1BD9F" w:rsidR="00355CE8" w:rsidRDefault="00355CE8" w:rsidP="00355CE8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Overs</w:t>
      </w:r>
      <w:r w:rsidR="002575B6">
        <w:rPr>
          <w:rFonts w:ascii="Times New Roman" w:hAnsi="Times New Roman" w:cs="Times New Roman"/>
          <w:iCs/>
          <w:sz w:val="24"/>
          <w:szCs w:val="24"/>
        </w:rPr>
        <w:t>aw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D2AE7">
        <w:rPr>
          <w:rFonts w:ascii="Times New Roman" w:hAnsi="Times New Roman" w:cs="Times New Roman"/>
          <w:iCs/>
          <w:sz w:val="24"/>
          <w:szCs w:val="24"/>
        </w:rPr>
        <w:t xml:space="preserve">remote </w:t>
      </w:r>
      <w:r>
        <w:rPr>
          <w:rFonts w:ascii="Times New Roman" w:hAnsi="Times New Roman" w:cs="Times New Roman"/>
          <w:iCs/>
          <w:sz w:val="24"/>
          <w:szCs w:val="24"/>
        </w:rPr>
        <w:t>intelligence operations for EOD</w:t>
      </w:r>
      <w:r w:rsidR="002575B6">
        <w:rPr>
          <w:rFonts w:ascii="Times New Roman" w:hAnsi="Times New Roman" w:cs="Times New Roman"/>
          <w:iCs/>
          <w:sz w:val="24"/>
          <w:szCs w:val="24"/>
        </w:rPr>
        <w:t xml:space="preserve"> (Explosive Ordnance Disposal)</w:t>
      </w:r>
      <w:r>
        <w:rPr>
          <w:rFonts w:ascii="Times New Roman" w:hAnsi="Times New Roman" w:cs="Times New Roman"/>
          <w:iCs/>
          <w:sz w:val="24"/>
          <w:szCs w:val="24"/>
        </w:rPr>
        <w:t xml:space="preserve"> units </w:t>
      </w:r>
      <w:r w:rsidR="00E3135B">
        <w:rPr>
          <w:rFonts w:ascii="Times New Roman" w:hAnsi="Times New Roman" w:cs="Times New Roman"/>
          <w:iCs/>
          <w:sz w:val="24"/>
          <w:szCs w:val="24"/>
        </w:rPr>
        <w:t>during</w:t>
      </w:r>
      <w:r w:rsidR="00712084">
        <w:rPr>
          <w:rFonts w:ascii="Times New Roman" w:hAnsi="Times New Roman" w:cs="Times New Roman"/>
          <w:iCs/>
          <w:sz w:val="24"/>
          <w:szCs w:val="24"/>
        </w:rPr>
        <w:t xml:space="preserve"> their</w:t>
      </w:r>
      <w:r w:rsidR="002575B6">
        <w:rPr>
          <w:rFonts w:ascii="Times New Roman" w:hAnsi="Times New Roman" w:cs="Times New Roman"/>
          <w:iCs/>
          <w:sz w:val="24"/>
          <w:szCs w:val="24"/>
        </w:rPr>
        <w:t xml:space="preserve"> deploy</w:t>
      </w:r>
      <w:r w:rsidR="00E3135B">
        <w:rPr>
          <w:rFonts w:ascii="Times New Roman" w:hAnsi="Times New Roman" w:cs="Times New Roman"/>
          <w:iCs/>
          <w:sz w:val="24"/>
          <w:szCs w:val="24"/>
        </w:rPr>
        <w:t>ments</w:t>
      </w:r>
      <w:r w:rsidR="002575B6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12084">
        <w:rPr>
          <w:rFonts w:ascii="Times New Roman" w:hAnsi="Times New Roman" w:cs="Times New Roman"/>
          <w:iCs/>
          <w:sz w:val="24"/>
          <w:szCs w:val="24"/>
        </w:rPr>
        <w:t>in</w:t>
      </w:r>
      <w:r w:rsidR="002575B6">
        <w:rPr>
          <w:rFonts w:ascii="Times New Roman" w:hAnsi="Times New Roman" w:cs="Times New Roman"/>
          <w:iCs/>
          <w:sz w:val="24"/>
          <w:szCs w:val="24"/>
        </w:rPr>
        <w:t xml:space="preserve"> the Middle East. 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6C86125F" w14:textId="6FD46FAF" w:rsidR="00A633BE" w:rsidRDefault="00712084" w:rsidP="00D220F0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A633BE">
        <w:rPr>
          <w:rFonts w:ascii="Times New Roman" w:hAnsi="Times New Roman" w:cs="Times New Roman"/>
          <w:iCs/>
          <w:sz w:val="24"/>
          <w:szCs w:val="24"/>
        </w:rPr>
        <w:t xml:space="preserve">Served on the development team for the Intelligence Support to CBRNE (Chemical, Biological, Radiological, Nuclear, Explosive) Course, the first </w:t>
      </w:r>
      <w:r w:rsidR="008D2AE7">
        <w:rPr>
          <w:rFonts w:ascii="Times New Roman" w:hAnsi="Times New Roman" w:cs="Times New Roman"/>
          <w:iCs/>
          <w:sz w:val="24"/>
          <w:szCs w:val="24"/>
        </w:rPr>
        <w:t>such course in the A</w:t>
      </w:r>
      <w:r w:rsidRPr="00A633BE">
        <w:rPr>
          <w:rFonts w:ascii="Times New Roman" w:hAnsi="Times New Roman" w:cs="Times New Roman"/>
          <w:iCs/>
          <w:sz w:val="24"/>
          <w:szCs w:val="24"/>
        </w:rPr>
        <w:t>rmy</w:t>
      </w:r>
      <w:r w:rsidR="00A633BE">
        <w:rPr>
          <w:rFonts w:ascii="Times New Roman" w:hAnsi="Times New Roman" w:cs="Times New Roman"/>
          <w:iCs/>
          <w:sz w:val="24"/>
          <w:szCs w:val="24"/>
        </w:rPr>
        <w:t>.</w:t>
      </w:r>
    </w:p>
    <w:p w14:paraId="6B282D1A" w14:textId="6FC3F724" w:rsidR="00355CE8" w:rsidRPr="00A633BE" w:rsidRDefault="00355CE8" w:rsidP="00D220F0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A633BE">
        <w:rPr>
          <w:rFonts w:ascii="Times New Roman" w:hAnsi="Times New Roman" w:cs="Times New Roman"/>
          <w:iCs/>
          <w:sz w:val="24"/>
          <w:szCs w:val="24"/>
        </w:rPr>
        <w:t xml:space="preserve">Security Manager overseeing physical and personnel security operations for </w:t>
      </w:r>
      <w:r w:rsidR="002575B6" w:rsidRPr="00A633BE">
        <w:rPr>
          <w:rFonts w:ascii="Times New Roman" w:hAnsi="Times New Roman" w:cs="Times New Roman"/>
          <w:iCs/>
          <w:sz w:val="24"/>
          <w:szCs w:val="24"/>
        </w:rPr>
        <w:t>subordinate units</w:t>
      </w:r>
      <w:r w:rsidR="00712084" w:rsidRPr="00A633BE">
        <w:rPr>
          <w:rFonts w:ascii="Times New Roman" w:hAnsi="Times New Roman" w:cs="Times New Roman"/>
          <w:iCs/>
          <w:sz w:val="24"/>
          <w:szCs w:val="24"/>
        </w:rPr>
        <w:t xml:space="preserve"> located</w:t>
      </w:r>
      <w:r w:rsidRPr="00A633BE">
        <w:rPr>
          <w:rFonts w:ascii="Times New Roman" w:hAnsi="Times New Roman" w:cs="Times New Roman"/>
          <w:iCs/>
          <w:sz w:val="24"/>
          <w:szCs w:val="24"/>
        </w:rPr>
        <w:t xml:space="preserve"> across 11</w:t>
      </w:r>
      <w:r w:rsidR="00712084" w:rsidRPr="00A633BE">
        <w:rPr>
          <w:rFonts w:ascii="Times New Roman" w:hAnsi="Times New Roman" w:cs="Times New Roman"/>
          <w:iCs/>
          <w:sz w:val="24"/>
          <w:szCs w:val="24"/>
        </w:rPr>
        <w:t xml:space="preserve"> different </w:t>
      </w:r>
      <w:r w:rsidR="002575B6" w:rsidRPr="00A633BE">
        <w:rPr>
          <w:rFonts w:ascii="Times New Roman" w:hAnsi="Times New Roman" w:cs="Times New Roman"/>
          <w:iCs/>
          <w:sz w:val="24"/>
          <w:szCs w:val="24"/>
        </w:rPr>
        <w:t>military</w:t>
      </w:r>
      <w:r w:rsidRPr="00A633BE">
        <w:rPr>
          <w:rFonts w:ascii="Times New Roman" w:hAnsi="Times New Roman" w:cs="Times New Roman"/>
          <w:iCs/>
          <w:sz w:val="24"/>
          <w:szCs w:val="24"/>
        </w:rPr>
        <w:t xml:space="preserve"> inst</w:t>
      </w:r>
      <w:r w:rsidR="00306B3A" w:rsidRPr="00A633BE">
        <w:rPr>
          <w:rFonts w:ascii="Times New Roman" w:hAnsi="Times New Roman" w:cs="Times New Roman"/>
          <w:iCs/>
          <w:sz w:val="24"/>
          <w:szCs w:val="24"/>
        </w:rPr>
        <w:t>a</w:t>
      </w:r>
      <w:r w:rsidRPr="00A633BE">
        <w:rPr>
          <w:rFonts w:ascii="Times New Roman" w:hAnsi="Times New Roman" w:cs="Times New Roman"/>
          <w:iCs/>
          <w:sz w:val="24"/>
          <w:szCs w:val="24"/>
        </w:rPr>
        <w:t>llations</w:t>
      </w:r>
      <w:r w:rsidR="007F1DF2">
        <w:rPr>
          <w:rFonts w:ascii="Times New Roman" w:hAnsi="Times New Roman" w:cs="Times New Roman"/>
          <w:iCs/>
          <w:sz w:val="24"/>
          <w:szCs w:val="24"/>
        </w:rPr>
        <w:t xml:space="preserve"> located across the United States</w:t>
      </w:r>
      <w:r w:rsidRPr="00A633BE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7F748472" w14:textId="7F0FFC7B" w:rsidR="00C17655" w:rsidRDefault="00C17655" w:rsidP="00355CE8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Developed the yearly training budget for the Group Intelligence section and three subordinate unit intelligence sections.</w:t>
      </w:r>
    </w:p>
    <w:p w14:paraId="6E40E947" w14:textId="54077FC0" w:rsidR="0052253E" w:rsidRDefault="0052253E" w:rsidP="00355CE8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Completed the Military Intelligence Captain’s Career Course </w:t>
      </w:r>
      <w:r w:rsidRPr="009712A4">
        <w:rPr>
          <w:rFonts w:ascii="Times New Roman" w:hAnsi="Times New Roman" w:cs="Times New Roman"/>
          <w:i/>
          <w:sz w:val="24"/>
          <w:szCs w:val="24"/>
        </w:rPr>
        <w:t>(</w:t>
      </w:r>
      <w:r w:rsidR="009712A4" w:rsidRPr="009712A4">
        <w:rPr>
          <w:rFonts w:ascii="Times New Roman" w:hAnsi="Times New Roman" w:cs="Times New Roman"/>
          <w:i/>
          <w:sz w:val="24"/>
          <w:szCs w:val="24"/>
        </w:rPr>
        <w:t>0</w:t>
      </w:r>
      <w:r w:rsidRPr="009712A4">
        <w:rPr>
          <w:rFonts w:ascii="Times New Roman" w:hAnsi="Times New Roman" w:cs="Times New Roman"/>
          <w:i/>
          <w:sz w:val="24"/>
          <w:szCs w:val="24"/>
        </w:rPr>
        <w:t>4/</w:t>
      </w:r>
      <w:r w:rsidR="009712A4" w:rsidRPr="009712A4">
        <w:rPr>
          <w:rFonts w:ascii="Times New Roman" w:hAnsi="Times New Roman" w:cs="Times New Roman"/>
          <w:i/>
          <w:sz w:val="24"/>
          <w:szCs w:val="24"/>
        </w:rPr>
        <w:t>2019 to 09/2019</w:t>
      </w:r>
      <w:r w:rsidR="009712A4">
        <w:rPr>
          <w:rFonts w:ascii="Times New Roman" w:hAnsi="Times New Roman" w:cs="Times New Roman"/>
          <w:i/>
          <w:sz w:val="24"/>
          <w:szCs w:val="24"/>
        </w:rPr>
        <w:t>)</w:t>
      </w:r>
    </w:p>
    <w:p w14:paraId="2CEA4223" w14:textId="77777777" w:rsidR="002575B6" w:rsidRDefault="002575B6" w:rsidP="002575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55562B" w14:textId="6350C6DF" w:rsidR="00560674" w:rsidRPr="002575B6" w:rsidRDefault="00821E75" w:rsidP="002575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75B6">
        <w:rPr>
          <w:rFonts w:ascii="Times New Roman" w:hAnsi="Times New Roman" w:cs="Times New Roman"/>
          <w:b/>
          <w:sz w:val="24"/>
          <w:szCs w:val="24"/>
        </w:rPr>
        <w:t>Platoon Leader</w:t>
      </w:r>
      <w:r w:rsidRPr="002575B6">
        <w:rPr>
          <w:rFonts w:ascii="Times New Roman" w:hAnsi="Times New Roman" w:cs="Times New Roman"/>
          <w:sz w:val="24"/>
          <w:szCs w:val="24"/>
        </w:rPr>
        <w:t xml:space="preserve">: </w:t>
      </w:r>
      <w:r w:rsidRPr="002575B6">
        <w:rPr>
          <w:rFonts w:ascii="Times New Roman" w:hAnsi="Times New Roman" w:cs="Times New Roman"/>
          <w:i/>
          <w:sz w:val="24"/>
          <w:szCs w:val="24"/>
        </w:rPr>
        <w:t xml:space="preserve">09/2017 to </w:t>
      </w:r>
      <w:r w:rsidR="00757E40" w:rsidRPr="002575B6">
        <w:rPr>
          <w:rFonts w:ascii="Times New Roman" w:hAnsi="Times New Roman" w:cs="Times New Roman"/>
          <w:i/>
          <w:sz w:val="24"/>
          <w:szCs w:val="24"/>
        </w:rPr>
        <w:t>04/2019</w:t>
      </w:r>
    </w:p>
    <w:p w14:paraId="52D77920" w14:textId="77777777" w:rsidR="00821E75" w:rsidRPr="00560674" w:rsidRDefault="00821E75" w:rsidP="005606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5B24">
        <w:rPr>
          <w:rFonts w:ascii="Times New Roman" w:hAnsi="Times New Roman" w:cs="Times New Roman"/>
          <w:i/>
          <w:sz w:val="24"/>
          <w:szCs w:val="24"/>
        </w:rPr>
        <w:t>1</w:t>
      </w:r>
      <w:r w:rsidRPr="00B65B24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B65B24">
        <w:rPr>
          <w:rFonts w:ascii="Times New Roman" w:hAnsi="Times New Roman" w:cs="Times New Roman"/>
          <w:i/>
          <w:sz w:val="24"/>
          <w:szCs w:val="24"/>
        </w:rPr>
        <w:t xml:space="preserve"> Engineer Battalion, </w:t>
      </w:r>
      <w:r w:rsidR="00610DB9" w:rsidRPr="00B65B24">
        <w:rPr>
          <w:rFonts w:ascii="Times New Roman" w:hAnsi="Times New Roman" w:cs="Times New Roman"/>
          <w:i/>
          <w:sz w:val="24"/>
          <w:szCs w:val="24"/>
        </w:rPr>
        <w:t>1</w:t>
      </w:r>
      <w:r w:rsidR="00610DB9" w:rsidRPr="00B65B24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="00610DB9" w:rsidRPr="00B65B24">
        <w:rPr>
          <w:rFonts w:ascii="Times New Roman" w:hAnsi="Times New Roman" w:cs="Times New Roman"/>
          <w:i/>
          <w:sz w:val="24"/>
          <w:szCs w:val="24"/>
        </w:rPr>
        <w:t xml:space="preserve"> Armored Brigade, </w:t>
      </w:r>
      <w:r w:rsidRPr="00B65B24">
        <w:rPr>
          <w:rFonts w:ascii="Times New Roman" w:hAnsi="Times New Roman" w:cs="Times New Roman"/>
          <w:i/>
          <w:sz w:val="24"/>
          <w:szCs w:val="24"/>
        </w:rPr>
        <w:t>1</w:t>
      </w:r>
      <w:r w:rsidRPr="00B65B24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B65B24">
        <w:rPr>
          <w:rFonts w:ascii="Times New Roman" w:hAnsi="Times New Roman" w:cs="Times New Roman"/>
          <w:i/>
          <w:sz w:val="24"/>
          <w:szCs w:val="24"/>
        </w:rPr>
        <w:t xml:space="preserve"> Infantry Division, United States Army, Sustainment Drive, Fort Riley, KS 66442</w:t>
      </w:r>
    </w:p>
    <w:p w14:paraId="2F4EA1BC" w14:textId="4E305CDE" w:rsidR="00726854" w:rsidRPr="00C17655" w:rsidRDefault="00726854" w:rsidP="00726854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7655">
        <w:rPr>
          <w:rFonts w:ascii="Times New Roman" w:hAnsi="Times New Roman" w:cs="Times New Roman"/>
          <w:sz w:val="24"/>
          <w:szCs w:val="24"/>
        </w:rPr>
        <w:t>Led, train</w:t>
      </w:r>
      <w:r w:rsidR="002575B6" w:rsidRPr="00C17655">
        <w:rPr>
          <w:rFonts w:ascii="Times New Roman" w:hAnsi="Times New Roman" w:cs="Times New Roman"/>
          <w:sz w:val="24"/>
          <w:szCs w:val="24"/>
        </w:rPr>
        <w:t>ed</w:t>
      </w:r>
      <w:r w:rsidR="00306B3A">
        <w:rPr>
          <w:rFonts w:ascii="Times New Roman" w:hAnsi="Times New Roman" w:cs="Times New Roman"/>
          <w:sz w:val="24"/>
          <w:szCs w:val="24"/>
        </w:rPr>
        <w:t>,</w:t>
      </w:r>
      <w:r w:rsidRPr="00C17655">
        <w:rPr>
          <w:rFonts w:ascii="Times New Roman" w:hAnsi="Times New Roman" w:cs="Times New Roman"/>
          <w:sz w:val="24"/>
          <w:szCs w:val="24"/>
        </w:rPr>
        <w:t xml:space="preserve"> and manage</w:t>
      </w:r>
      <w:r w:rsidR="002575B6" w:rsidRPr="00C17655">
        <w:rPr>
          <w:rFonts w:ascii="Times New Roman" w:hAnsi="Times New Roman" w:cs="Times New Roman"/>
          <w:sz w:val="24"/>
          <w:szCs w:val="24"/>
        </w:rPr>
        <w:t>d</w:t>
      </w:r>
      <w:r w:rsidRPr="00C17655">
        <w:rPr>
          <w:rFonts w:ascii="Times New Roman" w:hAnsi="Times New Roman" w:cs="Times New Roman"/>
          <w:sz w:val="24"/>
          <w:szCs w:val="24"/>
        </w:rPr>
        <w:t xml:space="preserve"> 30+ </w:t>
      </w:r>
      <w:r w:rsidR="002575B6" w:rsidRPr="00C17655">
        <w:rPr>
          <w:rFonts w:ascii="Times New Roman" w:hAnsi="Times New Roman" w:cs="Times New Roman"/>
          <w:sz w:val="24"/>
          <w:szCs w:val="24"/>
        </w:rPr>
        <w:t>S</w:t>
      </w:r>
      <w:r w:rsidRPr="00C17655">
        <w:rPr>
          <w:rFonts w:ascii="Times New Roman" w:hAnsi="Times New Roman" w:cs="Times New Roman"/>
          <w:sz w:val="24"/>
          <w:szCs w:val="24"/>
        </w:rPr>
        <w:t xml:space="preserve">oldiers </w:t>
      </w:r>
      <w:r w:rsidR="00757E40" w:rsidRPr="00C17655">
        <w:rPr>
          <w:rFonts w:ascii="Times New Roman" w:hAnsi="Times New Roman" w:cs="Times New Roman"/>
          <w:sz w:val="24"/>
          <w:szCs w:val="24"/>
        </w:rPr>
        <w:t>collecting</w:t>
      </w:r>
      <w:r w:rsidRPr="00C17655">
        <w:rPr>
          <w:rFonts w:ascii="Times New Roman" w:hAnsi="Times New Roman" w:cs="Times New Roman"/>
          <w:sz w:val="24"/>
          <w:szCs w:val="24"/>
        </w:rPr>
        <w:t xml:space="preserve"> Human and Signals Intelligence</w:t>
      </w:r>
      <w:r w:rsidR="002575B6" w:rsidRPr="00C17655">
        <w:rPr>
          <w:rFonts w:ascii="Times New Roman" w:hAnsi="Times New Roman" w:cs="Times New Roman"/>
          <w:sz w:val="24"/>
          <w:szCs w:val="24"/>
        </w:rPr>
        <w:t>.</w:t>
      </w:r>
    </w:p>
    <w:p w14:paraId="769F6C5B" w14:textId="77777777" w:rsidR="00726854" w:rsidRPr="00C17655" w:rsidRDefault="00726854" w:rsidP="00726854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7655">
        <w:rPr>
          <w:rFonts w:ascii="Times New Roman" w:hAnsi="Times New Roman" w:cs="Times New Roman"/>
          <w:sz w:val="24"/>
          <w:szCs w:val="24"/>
        </w:rPr>
        <w:t>Responsi</w:t>
      </w:r>
      <w:r w:rsidR="00C43523" w:rsidRPr="00C17655">
        <w:rPr>
          <w:rFonts w:ascii="Times New Roman" w:hAnsi="Times New Roman" w:cs="Times New Roman"/>
          <w:sz w:val="24"/>
          <w:szCs w:val="24"/>
        </w:rPr>
        <w:t>ble for property in excess of 10</w:t>
      </w:r>
      <w:r w:rsidRPr="00C17655">
        <w:rPr>
          <w:rFonts w:ascii="Times New Roman" w:hAnsi="Times New Roman" w:cs="Times New Roman"/>
          <w:sz w:val="24"/>
          <w:szCs w:val="24"/>
        </w:rPr>
        <w:t xml:space="preserve"> million dollars. </w:t>
      </w:r>
    </w:p>
    <w:p w14:paraId="40B9D06C" w14:textId="7770B57C" w:rsidR="00757E40" w:rsidRPr="00C17655" w:rsidRDefault="00943ACD" w:rsidP="00325770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17655">
        <w:rPr>
          <w:rFonts w:ascii="Times New Roman" w:hAnsi="Times New Roman" w:cs="Times New Roman"/>
          <w:sz w:val="24"/>
          <w:szCs w:val="24"/>
        </w:rPr>
        <w:t>Convoy Commander for the unit’s deployment to Europe</w:t>
      </w:r>
      <w:r w:rsidR="008D2AE7">
        <w:rPr>
          <w:rFonts w:ascii="Times New Roman" w:hAnsi="Times New Roman" w:cs="Times New Roman"/>
          <w:sz w:val="24"/>
          <w:szCs w:val="24"/>
        </w:rPr>
        <w:t>,</w:t>
      </w:r>
      <w:r w:rsidR="00821A18" w:rsidRPr="00C17655">
        <w:rPr>
          <w:rFonts w:ascii="Times New Roman" w:hAnsi="Times New Roman" w:cs="Times New Roman"/>
          <w:sz w:val="24"/>
          <w:szCs w:val="24"/>
        </w:rPr>
        <w:t xml:space="preserve"> l</w:t>
      </w:r>
      <w:r w:rsidRPr="00C17655">
        <w:rPr>
          <w:rFonts w:ascii="Times New Roman" w:hAnsi="Times New Roman" w:cs="Times New Roman"/>
          <w:sz w:val="24"/>
          <w:szCs w:val="24"/>
        </w:rPr>
        <w:t>e</w:t>
      </w:r>
      <w:r w:rsidR="008D2AE7">
        <w:rPr>
          <w:rFonts w:ascii="Times New Roman" w:hAnsi="Times New Roman" w:cs="Times New Roman"/>
          <w:sz w:val="24"/>
          <w:szCs w:val="24"/>
        </w:rPr>
        <w:t>ading</w:t>
      </w:r>
      <w:r w:rsidRPr="00C17655">
        <w:rPr>
          <w:rFonts w:ascii="Times New Roman" w:hAnsi="Times New Roman" w:cs="Times New Roman"/>
          <w:sz w:val="24"/>
          <w:szCs w:val="24"/>
        </w:rPr>
        <w:t xml:space="preserve"> </w:t>
      </w:r>
      <w:r w:rsidR="008D2AE7">
        <w:rPr>
          <w:rFonts w:ascii="Times New Roman" w:hAnsi="Times New Roman" w:cs="Times New Roman"/>
          <w:sz w:val="24"/>
          <w:szCs w:val="24"/>
        </w:rPr>
        <w:t>40</w:t>
      </w:r>
      <w:r w:rsidRPr="00C17655">
        <w:rPr>
          <w:rFonts w:ascii="Times New Roman" w:hAnsi="Times New Roman" w:cs="Times New Roman"/>
          <w:sz w:val="24"/>
          <w:szCs w:val="24"/>
        </w:rPr>
        <w:t xml:space="preserve"> Soldiers and 15 vehicles </w:t>
      </w:r>
      <w:r w:rsidR="00761BB3" w:rsidRPr="00C17655">
        <w:rPr>
          <w:rFonts w:ascii="Times New Roman" w:hAnsi="Times New Roman" w:cs="Times New Roman"/>
          <w:sz w:val="24"/>
          <w:szCs w:val="24"/>
        </w:rPr>
        <w:t xml:space="preserve">from </w:t>
      </w:r>
      <w:r w:rsidRPr="00C17655">
        <w:rPr>
          <w:rFonts w:ascii="Times New Roman" w:hAnsi="Times New Roman" w:cs="Times New Roman"/>
          <w:sz w:val="24"/>
          <w:szCs w:val="24"/>
        </w:rPr>
        <w:t>Belgium to Poland</w:t>
      </w:r>
      <w:r w:rsidR="00761BB3" w:rsidRPr="00C17655">
        <w:rPr>
          <w:rFonts w:ascii="Times New Roman" w:hAnsi="Times New Roman" w:cs="Times New Roman"/>
          <w:sz w:val="24"/>
          <w:szCs w:val="24"/>
        </w:rPr>
        <w:t xml:space="preserve">. </w:t>
      </w:r>
      <w:r w:rsidRPr="00C176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493D41" w14:textId="417BC0B8" w:rsidR="009B4534" w:rsidRPr="008D2AE7" w:rsidRDefault="00A633BE" w:rsidP="006B118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D2AE7">
        <w:rPr>
          <w:rFonts w:ascii="Times New Roman" w:hAnsi="Times New Roman" w:cs="Times New Roman"/>
          <w:sz w:val="24"/>
          <w:szCs w:val="24"/>
        </w:rPr>
        <w:t xml:space="preserve">Brigade Collection Manager, </w:t>
      </w:r>
      <w:r w:rsidR="008D2AE7">
        <w:rPr>
          <w:rFonts w:ascii="Times New Roman" w:hAnsi="Times New Roman" w:cs="Times New Roman"/>
          <w:sz w:val="24"/>
          <w:szCs w:val="24"/>
        </w:rPr>
        <w:t xml:space="preserve">in charge of planning </w:t>
      </w:r>
      <w:r w:rsidR="00757E40" w:rsidRPr="008D2AE7">
        <w:rPr>
          <w:rFonts w:ascii="Times New Roman" w:hAnsi="Times New Roman" w:cs="Times New Roman"/>
          <w:sz w:val="24"/>
          <w:szCs w:val="24"/>
        </w:rPr>
        <w:t>and manag</w:t>
      </w:r>
      <w:r w:rsidR="008D2AE7">
        <w:rPr>
          <w:rFonts w:ascii="Times New Roman" w:hAnsi="Times New Roman" w:cs="Times New Roman"/>
          <w:sz w:val="24"/>
          <w:szCs w:val="24"/>
        </w:rPr>
        <w:t>ing</w:t>
      </w:r>
      <w:r w:rsidR="00C43523" w:rsidRPr="008D2AE7">
        <w:rPr>
          <w:rFonts w:ascii="Times New Roman" w:hAnsi="Times New Roman" w:cs="Times New Roman"/>
          <w:sz w:val="24"/>
          <w:szCs w:val="24"/>
        </w:rPr>
        <w:t xml:space="preserve"> collection assets, includ</w:t>
      </w:r>
      <w:r w:rsidR="00943ACD" w:rsidRPr="008D2AE7">
        <w:rPr>
          <w:rFonts w:ascii="Times New Roman" w:hAnsi="Times New Roman" w:cs="Times New Roman"/>
          <w:sz w:val="24"/>
          <w:szCs w:val="24"/>
        </w:rPr>
        <w:t>ing</w:t>
      </w:r>
      <w:r w:rsidR="00C43523" w:rsidRPr="008D2AE7">
        <w:rPr>
          <w:rFonts w:ascii="Times New Roman" w:hAnsi="Times New Roman" w:cs="Times New Roman"/>
          <w:sz w:val="24"/>
          <w:szCs w:val="24"/>
        </w:rPr>
        <w:t xml:space="preserve"> </w:t>
      </w:r>
      <w:r w:rsidR="00943ACD" w:rsidRPr="008D2AE7">
        <w:rPr>
          <w:rFonts w:ascii="Times New Roman" w:hAnsi="Times New Roman" w:cs="Times New Roman"/>
          <w:sz w:val="24"/>
          <w:szCs w:val="24"/>
        </w:rPr>
        <w:t xml:space="preserve">hundreds of Soldiers and </w:t>
      </w:r>
      <w:r w:rsidR="003E5484" w:rsidRPr="008D2AE7">
        <w:rPr>
          <w:rFonts w:ascii="Times New Roman" w:hAnsi="Times New Roman" w:cs="Times New Roman"/>
          <w:sz w:val="24"/>
          <w:szCs w:val="24"/>
        </w:rPr>
        <w:t xml:space="preserve">classified </w:t>
      </w:r>
      <w:r w:rsidR="00C43523" w:rsidRPr="008D2AE7">
        <w:rPr>
          <w:rFonts w:ascii="Times New Roman" w:hAnsi="Times New Roman" w:cs="Times New Roman"/>
          <w:sz w:val="24"/>
          <w:szCs w:val="24"/>
        </w:rPr>
        <w:t xml:space="preserve">equipment </w:t>
      </w:r>
      <w:r w:rsidR="00757E40" w:rsidRPr="008D2AE7">
        <w:rPr>
          <w:rFonts w:ascii="Times New Roman" w:hAnsi="Times New Roman" w:cs="Times New Roman"/>
          <w:sz w:val="24"/>
          <w:szCs w:val="24"/>
        </w:rPr>
        <w:t>worth millions of dollars</w:t>
      </w:r>
      <w:r w:rsidR="00943ACD" w:rsidRPr="008D2AE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CE0BAE" w14:textId="77777777" w:rsidR="00943ACD" w:rsidRPr="0085214F" w:rsidRDefault="00943ACD" w:rsidP="00943ACD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5BFC672" w14:textId="77777777" w:rsidR="00DE009A" w:rsidRPr="00560674" w:rsidRDefault="001165E9" w:rsidP="0056067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1165E9">
        <w:rPr>
          <w:rFonts w:ascii="Times New Roman" w:eastAsia="Times New Roman" w:hAnsi="Times New Roman" w:cs="Times New Roman"/>
          <w:b/>
          <w:sz w:val="24"/>
          <w:szCs w:val="24"/>
        </w:rPr>
        <w:t>Tactical Intelligence Officer</w:t>
      </w:r>
      <w:r w:rsidR="00DE009A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Pr="00560674">
        <w:rPr>
          <w:rFonts w:ascii="Times New Roman" w:eastAsia="Times New Roman" w:hAnsi="Times New Roman" w:cs="Times New Roman"/>
          <w:i/>
          <w:sz w:val="24"/>
          <w:szCs w:val="24"/>
        </w:rPr>
        <w:t>03/2016 to 09/2017</w:t>
      </w:r>
    </w:p>
    <w:p w14:paraId="692CE977" w14:textId="77777777" w:rsidR="001165E9" w:rsidRPr="00B65B24" w:rsidRDefault="001165E9" w:rsidP="00560674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B65B24">
        <w:rPr>
          <w:rFonts w:ascii="Times New Roman" w:eastAsia="Times New Roman" w:hAnsi="Times New Roman" w:cs="Times New Roman"/>
          <w:i/>
          <w:sz w:val="24"/>
          <w:szCs w:val="24"/>
        </w:rPr>
        <w:t xml:space="preserve">2-34 Armor Battalion, </w:t>
      </w:r>
      <w:r w:rsidR="00610DB9" w:rsidRPr="00B65B24">
        <w:rPr>
          <w:rFonts w:ascii="Times New Roman" w:eastAsia="Times New Roman" w:hAnsi="Times New Roman" w:cs="Times New Roman"/>
          <w:i/>
          <w:sz w:val="24"/>
          <w:szCs w:val="24"/>
        </w:rPr>
        <w:t xml:space="preserve">1st Armored Brigade, </w:t>
      </w:r>
      <w:r w:rsidRPr="00B65B24">
        <w:rPr>
          <w:rFonts w:ascii="Times New Roman" w:eastAsia="Times New Roman" w:hAnsi="Times New Roman" w:cs="Times New Roman"/>
          <w:i/>
          <w:sz w:val="24"/>
          <w:szCs w:val="24"/>
        </w:rPr>
        <w:t>1</w:t>
      </w:r>
      <w:r w:rsidRPr="00B65B24">
        <w:rPr>
          <w:rFonts w:ascii="Times New Roman" w:eastAsia="Times New Roman" w:hAnsi="Times New Roman" w:cs="Times New Roman"/>
          <w:i/>
          <w:sz w:val="24"/>
          <w:szCs w:val="24"/>
          <w:vertAlign w:val="superscript"/>
        </w:rPr>
        <w:t>st</w:t>
      </w:r>
      <w:r w:rsidRPr="00B65B24">
        <w:rPr>
          <w:rFonts w:ascii="Times New Roman" w:eastAsia="Times New Roman" w:hAnsi="Times New Roman" w:cs="Times New Roman"/>
          <w:i/>
          <w:sz w:val="24"/>
          <w:szCs w:val="24"/>
        </w:rPr>
        <w:t xml:space="preserve"> Infantry Division, United States Army, Sustainment Drive, Fort Riley,</w:t>
      </w:r>
      <w:r w:rsidR="0092167A">
        <w:rPr>
          <w:rFonts w:ascii="Times New Roman" w:eastAsia="Times New Roman" w:hAnsi="Times New Roman" w:cs="Times New Roman"/>
          <w:i/>
          <w:sz w:val="24"/>
          <w:szCs w:val="24"/>
        </w:rPr>
        <w:t xml:space="preserve"> KS 66442</w:t>
      </w:r>
    </w:p>
    <w:p w14:paraId="7B056334" w14:textId="641686CD" w:rsidR="00325770" w:rsidRDefault="00757E40" w:rsidP="0032577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d the battalion intelligence analysts and provided intelligence recommendations to </w:t>
      </w:r>
      <w:r w:rsidR="008D2AE7">
        <w:rPr>
          <w:rFonts w:ascii="Times New Roman" w:hAnsi="Times New Roman" w:cs="Times New Roman"/>
          <w:sz w:val="24"/>
          <w:szCs w:val="24"/>
        </w:rPr>
        <w:t>battalion</w:t>
      </w:r>
      <w:r>
        <w:rPr>
          <w:rFonts w:ascii="Times New Roman" w:hAnsi="Times New Roman" w:cs="Times New Roman"/>
          <w:sz w:val="24"/>
          <w:szCs w:val="24"/>
        </w:rPr>
        <w:t xml:space="preserve"> leadership</w:t>
      </w:r>
      <w:r w:rsidR="00F020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31266EB" w14:textId="098830A4" w:rsidR="00B65B24" w:rsidRDefault="00757E40" w:rsidP="0032577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saw the production of </w:t>
      </w:r>
      <w:r w:rsidR="00B65B24">
        <w:rPr>
          <w:rFonts w:ascii="Times New Roman" w:hAnsi="Times New Roman" w:cs="Times New Roman"/>
          <w:sz w:val="24"/>
          <w:szCs w:val="24"/>
        </w:rPr>
        <w:t xml:space="preserve">daily </w:t>
      </w:r>
      <w:r>
        <w:rPr>
          <w:rFonts w:ascii="Times New Roman" w:hAnsi="Times New Roman" w:cs="Times New Roman"/>
          <w:sz w:val="24"/>
          <w:szCs w:val="24"/>
        </w:rPr>
        <w:t>open-source</w:t>
      </w:r>
      <w:r w:rsidR="00906169">
        <w:rPr>
          <w:rFonts w:ascii="Times New Roman" w:hAnsi="Times New Roman" w:cs="Times New Roman"/>
          <w:sz w:val="24"/>
          <w:szCs w:val="24"/>
        </w:rPr>
        <w:t xml:space="preserve"> i</w:t>
      </w:r>
      <w:r w:rsidR="00B65B24">
        <w:rPr>
          <w:rFonts w:ascii="Times New Roman" w:hAnsi="Times New Roman" w:cs="Times New Roman"/>
          <w:sz w:val="24"/>
          <w:szCs w:val="24"/>
        </w:rPr>
        <w:t>ntelligence report</w:t>
      </w:r>
      <w:r>
        <w:rPr>
          <w:rFonts w:ascii="Times New Roman" w:hAnsi="Times New Roman" w:cs="Times New Roman"/>
          <w:sz w:val="24"/>
          <w:szCs w:val="24"/>
        </w:rPr>
        <w:t>s</w:t>
      </w:r>
      <w:r w:rsidR="00906169">
        <w:rPr>
          <w:rFonts w:ascii="Times New Roman" w:hAnsi="Times New Roman" w:cs="Times New Roman"/>
          <w:sz w:val="24"/>
          <w:szCs w:val="24"/>
        </w:rPr>
        <w:t>.</w:t>
      </w:r>
    </w:p>
    <w:p w14:paraId="3F43D138" w14:textId="6BFC363E" w:rsidR="003B2F95" w:rsidRPr="00810136" w:rsidRDefault="00F02040" w:rsidP="00426751">
      <w:pPr>
        <w:pStyle w:val="ListParagraph"/>
        <w:numPr>
          <w:ilvl w:val="0"/>
          <w:numId w:val="21"/>
        </w:numPr>
        <w:spacing w:before="120" w:after="0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  <w:r w:rsidRPr="008D2AE7">
        <w:rPr>
          <w:rFonts w:ascii="Times New Roman" w:hAnsi="Times New Roman" w:cs="Times New Roman"/>
          <w:sz w:val="24"/>
          <w:szCs w:val="24"/>
        </w:rPr>
        <w:t>Security Officer in charge of</w:t>
      </w:r>
      <w:r w:rsidR="00757E40" w:rsidRPr="008D2AE7">
        <w:rPr>
          <w:rFonts w:ascii="Times New Roman" w:hAnsi="Times New Roman" w:cs="Times New Roman"/>
          <w:sz w:val="24"/>
          <w:szCs w:val="24"/>
        </w:rPr>
        <w:t xml:space="preserve"> managing the </w:t>
      </w:r>
      <w:r w:rsidR="008D2AE7">
        <w:rPr>
          <w:rFonts w:ascii="Times New Roman" w:hAnsi="Times New Roman" w:cs="Times New Roman"/>
          <w:sz w:val="24"/>
          <w:szCs w:val="24"/>
        </w:rPr>
        <w:t xml:space="preserve">battalion’s </w:t>
      </w:r>
      <w:r w:rsidR="00757E40" w:rsidRPr="008D2AE7">
        <w:rPr>
          <w:rFonts w:ascii="Times New Roman" w:hAnsi="Times New Roman" w:cs="Times New Roman"/>
          <w:sz w:val="24"/>
          <w:szCs w:val="24"/>
        </w:rPr>
        <w:t>physical and personnel security</w:t>
      </w:r>
      <w:r w:rsidR="008D2AE7">
        <w:rPr>
          <w:rFonts w:ascii="Times New Roman" w:hAnsi="Times New Roman" w:cs="Times New Roman"/>
          <w:sz w:val="24"/>
          <w:szCs w:val="24"/>
        </w:rPr>
        <w:t>.</w:t>
      </w:r>
    </w:p>
    <w:p w14:paraId="1B4CF294" w14:textId="77777777" w:rsidR="00810136" w:rsidRPr="00810136" w:rsidRDefault="00810136" w:rsidP="00810136">
      <w:pPr>
        <w:spacing w:before="120" w:after="0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</w:p>
    <w:sectPr w:rsidR="00810136" w:rsidRPr="008101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26EE8" w14:textId="77777777" w:rsidR="00F214D0" w:rsidRDefault="00F214D0" w:rsidP="009A4304">
      <w:pPr>
        <w:spacing w:after="0" w:line="240" w:lineRule="auto"/>
      </w:pPr>
      <w:r>
        <w:separator/>
      </w:r>
    </w:p>
  </w:endnote>
  <w:endnote w:type="continuationSeparator" w:id="0">
    <w:p w14:paraId="7D80F35F" w14:textId="77777777" w:rsidR="00F214D0" w:rsidRDefault="00F214D0" w:rsidP="009A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51E883" w14:textId="77777777" w:rsidR="00F214D0" w:rsidRDefault="00F214D0" w:rsidP="009A4304">
      <w:pPr>
        <w:spacing w:after="0" w:line="240" w:lineRule="auto"/>
      </w:pPr>
      <w:r>
        <w:separator/>
      </w:r>
    </w:p>
  </w:footnote>
  <w:footnote w:type="continuationSeparator" w:id="0">
    <w:p w14:paraId="20566C14" w14:textId="77777777" w:rsidR="00F214D0" w:rsidRDefault="00F214D0" w:rsidP="009A43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95FFC"/>
    <w:multiLevelType w:val="hybridMultilevel"/>
    <w:tmpl w:val="7B0031D8"/>
    <w:lvl w:ilvl="0" w:tplc="7C8C67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F7A46"/>
    <w:multiLevelType w:val="hybridMultilevel"/>
    <w:tmpl w:val="6E3C4C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3185A"/>
    <w:multiLevelType w:val="hybridMultilevel"/>
    <w:tmpl w:val="FA02D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17628"/>
    <w:multiLevelType w:val="hybridMultilevel"/>
    <w:tmpl w:val="3AE48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B6DCC"/>
    <w:multiLevelType w:val="hybridMultilevel"/>
    <w:tmpl w:val="D8282F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7E18F1"/>
    <w:multiLevelType w:val="hybridMultilevel"/>
    <w:tmpl w:val="D7DC9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7C78A7"/>
    <w:multiLevelType w:val="hybridMultilevel"/>
    <w:tmpl w:val="CC44C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0190E"/>
    <w:multiLevelType w:val="multilevel"/>
    <w:tmpl w:val="E084D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106E5C"/>
    <w:multiLevelType w:val="hybridMultilevel"/>
    <w:tmpl w:val="E01C2A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67068"/>
    <w:multiLevelType w:val="hybridMultilevel"/>
    <w:tmpl w:val="1988BB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16604D8"/>
    <w:multiLevelType w:val="multilevel"/>
    <w:tmpl w:val="05B43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7A7764"/>
    <w:multiLevelType w:val="hybridMultilevel"/>
    <w:tmpl w:val="32B83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51169"/>
    <w:multiLevelType w:val="hybridMultilevel"/>
    <w:tmpl w:val="48127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2657D"/>
    <w:multiLevelType w:val="hybridMultilevel"/>
    <w:tmpl w:val="A78638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10405"/>
    <w:multiLevelType w:val="hybridMultilevel"/>
    <w:tmpl w:val="974E0FA4"/>
    <w:lvl w:ilvl="0" w:tplc="7A46668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D75EE"/>
    <w:multiLevelType w:val="hybridMultilevel"/>
    <w:tmpl w:val="1CF06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45570C"/>
    <w:multiLevelType w:val="hybridMultilevel"/>
    <w:tmpl w:val="5E601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D67CF"/>
    <w:multiLevelType w:val="hybridMultilevel"/>
    <w:tmpl w:val="18C0BC7E"/>
    <w:lvl w:ilvl="0" w:tplc="DF9E503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01758D"/>
    <w:multiLevelType w:val="hybridMultilevel"/>
    <w:tmpl w:val="CE68F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DE70A3"/>
    <w:multiLevelType w:val="hybridMultilevel"/>
    <w:tmpl w:val="2640E24C"/>
    <w:lvl w:ilvl="0" w:tplc="18A6FAC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273B4"/>
    <w:multiLevelType w:val="hybridMultilevel"/>
    <w:tmpl w:val="FE0E0D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F95E6B"/>
    <w:multiLevelType w:val="hybridMultilevel"/>
    <w:tmpl w:val="0DB05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81186C"/>
    <w:multiLevelType w:val="hybridMultilevel"/>
    <w:tmpl w:val="574430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98B4DA7"/>
    <w:multiLevelType w:val="multilevel"/>
    <w:tmpl w:val="6F80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B21061"/>
    <w:multiLevelType w:val="hybridMultilevel"/>
    <w:tmpl w:val="0A782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C56996"/>
    <w:multiLevelType w:val="multilevel"/>
    <w:tmpl w:val="FB5A6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EAF78B3"/>
    <w:multiLevelType w:val="hybridMultilevel"/>
    <w:tmpl w:val="FF0047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4A387F"/>
    <w:multiLevelType w:val="hybridMultilevel"/>
    <w:tmpl w:val="553C60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066AB4"/>
    <w:multiLevelType w:val="multilevel"/>
    <w:tmpl w:val="B87E3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428390">
    <w:abstractNumId w:val="5"/>
  </w:num>
  <w:num w:numId="2" w16cid:durableId="1467625659">
    <w:abstractNumId w:val="23"/>
  </w:num>
  <w:num w:numId="3" w16cid:durableId="935023142">
    <w:abstractNumId w:val="10"/>
  </w:num>
  <w:num w:numId="4" w16cid:durableId="1732802256">
    <w:abstractNumId w:val="7"/>
  </w:num>
  <w:num w:numId="5" w16cid:durableId="2084985547">
    <w:abstractNumId w:val="18"/>
  </w:num>
  <w:num w:numId="6" w16cid:durableId="475341710">
    <w:abstractNumId w:val="22"/>
  </w:num>
  <w:num w:numId="7" w16cid:durableId="1818301790">
    <w:abstractNumId w:val="25"/>
  </w:num>
  <w:num w:numId="8" w16cid:durableId="1694107775">
    <w:abstractNumId w:val="9"/>
  </w:num>
  <w:num w:numId="9" w16cid:durableId="1488204096">
    <w:abstractNumId w:val="2"/>
  </w:num>
  <w:num w:numId="10" w16cid:durableId="14695826">
    <w:abstractNumId w:val="15"/>
  </w:num>
  <w:num w:numId="11" w16cid:durableId="1297640690">
    <w:abstractNumId w:val="28"/>
  </w:num>
  <w:num w:numId="12" w16cid:durableId="1075587923">
    <w:abstractNumId w:val="16"/>
  </w:num>
  <w:num w:numId="13" w16cid:durableId="425227390">
    <w:abstractNumId w:val="21"/>
  </w:num>
  <w:num w:numId="14" w16cid:durableId="2060590161">
    <w:abstractNumId w:val="4"/>
  </w:num>
  <w:num w:numId="15" w16cid:durableId="2098673487">
    <w:abstractNumId w:val="24"/>
  </w:num>
  <w:num w:numId="16" w16cid:durableId="1186402332">
    <w:abstractNumId w:val="6"/>
  </w:num>
  <w:num w:numId="17" w16cid:durableId="496305243">
    <w:abstractNumId w:val="3"/>
  </w:num>
  <w:num w:numId="18" w16cid:durableId="197210045">
    <w:abstractNumId w:val="26"/>
  </w:num>
  <w:num w:numId="19" w16cid:durableId="1744184274">
    <w:abstractNumId w:val="17"/>
  </w:num>
  <w:num w:numId="20" w16cid:durableId="231696335">
    <w:abstractNumId w:val="19"/>
  </w:num>
  <w:num w:numId="21" w16cid:durableId="1027215530">
    <w:abstractNumId w:val="14"/>
  </w:num>
  <w:num w:numId="22" w16cid:durableId="1483426975">
    <w:abstractNumId w:val="0"/>
  </w:num>
  <w:num w:numId="23" w16cid:durableId="1701512393">
    <w:abstractNumId w:val="27"/>
  </w:num>
  <w:num w:numId="24" w16cid:durableId="274756004">
    <w:abstractNumId w:val="12"/>
  </w:num>
  <w:num w:numId="25" w16cid:durableId="1949655007">
    <w:abstractNumId w:val="13"/>
  </w:num>
  <w:num w:numId="26" w16cid:durableId="1444769269">
    <w:abstractNumId w:val="11"/>
  </w:num>
  <w:num w:numId="27" w16cid:durableId="721446477">
    <w:abstractNumId w:val="20"/>
  </w:num>
  <w:num w:numId="28" w16cid:durableId="1922442832">
    <w:abstractNumId w:val="1"/>
  </w:num>
  <w:num w:numId="29" w16cid:durableId="18992408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A1MTY2tjQ2NzVS0lEKTi0uzszPAymwqAUAFp358ywAAAA="/>
  </w:docVars>
  <w:rsids>
    <w:rsidRoot w:val="0000631A"/>
    <w:rsid w:val="0000631A"/>
    <w:rsid w:val="00064555"/>
    <w:rsid w:val="00070F91"/>
    <w:rsid w:val="00093FA0"/>
    <w:rsid w:val="00095B1B"/>
    <w:rsid w:val="000B2641"/>
    <w:rsid w:val="000D354D"/>
    <w:rsid w:val="000E49B3"/>
    <w:rsid w:val="0010154D"/>
    <w:rsid w:val="001165E9"/>
    <w:rsid w:val="00162EBC"/>
    <w:rsid w:val="00176FFF"/>
    <w:rsid w:val="00177A6D"/>
    <w:rsid w:val="001843AC"/>
    <w:rsid w:val="00190697"/>
    <w:rsid w:val="001A19AB"/>
    <w:rsid w:val="001B4A03"/>
    <w:rsid w:val="001E0D65"/>
    <w:rsid w:val="002017F3"/>
    <w:rsid w:val="002575B6"/>
    <w:rsid w:val="00277060"/>
    <w:rsid w:val="002D6B26"/>
    <w:rsid w:val="002E34FA"/>
    <w:rsid w:val="002E521F"/>
    <w:rsid w:val="002E6FCD"/>
    <w:rsid w:val="00306B3A"/>
    <w:rsid w:val="0031012C"/>
    <w:rsid w:val="00312C3E"/>
    <w:rsid w:val="00325770"/>
    <w:rsid w:val="0035057D"/>
    <w:rsid w:val="00355CE8"/>
    <w:rsid w:val="0036144A"/>
    <w:rsid w:val="00367928"/>
    <w:rsid w:val="003A4DFB"/>
    <w:rsid w:val="003B2F95"/>
    <w:rsid w:val="003B761D"/>
    <w:rsid w:val="003D1EB6"/>
    <w:rsid w:val="003E5484"/>
    <w:rsid w:val="0041204A"/>
    <w:rsid w:val="00432AFB"/>
    <w:rsid w:val="00485F03"/>
    <w:rsid w:val="00495461"/>
    <w:rsid w:val="004E52BF"/>
    <w:rsid w:val="004E5813"/>
    <w:rsid w:val="005171ED"/>
    <w:rsid w:val="0052253E"/>
    <w:rsid w:val="005302A9"/>
    <w:rsid w:val="00531604"/>
    <w:rsid w:val="00560674"/>
    <w:rsid w:val="00564739"/>
    <w:rsid w:val="005738D1"/>
    <w:rsid w:val="00574882"/>
    <w:rsid w:val="00586BD5"/>
    <w:rsid w:val="00601E9C"/>
    <w:rsid w:val="0060734D"/>
    <w:rsid w:val="00610DB9"/>
    <w:rsid w:val="00615C5A"/>
    <w:rsid w:val="00640385"/>
    <w:rsid w:val="00653257"/>
    <w:rsid w:val="00671332"/>
    <w:rsid w:val="006A3F78"/>
    <w:rsid w:val="00704625"/>
    <w:rsid w:val="00705DC6"/>
    <w:rsid w:val="00712084"/>
    <w:rsid w:val="00722684"/>
    <w:rsid w:val="007242D7"/>
    <w:rsid w:val="00726854"/>
    <w:rsid w:val="00757E40"/>
    <w:rsid w:val="00761BB3"/>
    <w:rsid w:val="00770E74"/>
    <w:rsid w:val="0077585E"/>
    <w:rsid w:val="007B2910"/>
    <w:rsid w:val="007B6CC9"/>
    <w:rsid w:val="007F1DF2"/>
    <w:rsid w:val="00810136"/>
    <w:rsid w:val="00821A18"/>
    <w:rsid w:val="00821E75"/>
    <w:rsid w:val="00842635"/>
    <w:rsid w:val="00844B3D"/>
    <w:rsid w:val="0085214F"/>
    <w:rsid w:val="00864982"/>
    <w:rsid w:val="00864AFF"/>
    <w:rsid w:val="00866A8A"/>
    <w:rsid w:val="008D1E90"/>
    <w:rsid w:val="008D2AE7"/>
    <w:rsid w:val="00906169"/>
    <w:rsid w:val="009158EC"/>
    <w:rsid w:val="0092167A"/>
    <w:rsid w:val="009270E0"/>
    <w:rsid w:val="00943ACD"/>
    <w:rsid w:val="0094722A"/>
    <w:rsid w:val="009509B3"/>
    <w:rsid w:val="009521AB"/>
    <w:rsid w:val="009712A4"/>
    <w:rsid w:val="00974853"/>
    <w:rsid w:val="009A4304"/>
    <w:rsid w:val="009B4534"/>
    <w:rsid w:val="00A111A2"/>
    <w:rsid w:val="00A12C58"/>
    <w:rsid w:val="00A33389"/>
    <w:rsid w:val="00A44CC9"/>
    <w:rsid w:val="00A633BE"/>
    <w:rsid w:val="00A740B2"/>
    <w:rsid w:val="00A91284"/>
    <w:rsid w:val="00AA3577"/>
    <w:rsid w:val="00B03CF1"/>
    <w:rsid w:val="00B40AE5"/>
    <w:rsid w:val="00B431AE"/>
    <w:rsid w:val="00B65B24"/>
    <w:rsid w:val="00B85FC3"/>
    <w:rsid w:val="00B9077F"/>
    <w:rsid w:val="00BB7F71"/>
    <w:rsid w:val="00BC7DE8"/>
    <w:rsid w:val="00BD193A"/>
    <w:rsid w:val="00BD717F"/>
    <w:rsid w:val="00BE2048"/>
    <w:rsid w:val="00BF1145"/>
    <w:rsid w:val="00C01356"/>
    <w:rsid w:val="00C07ADE"/>
    <w:rsid w:val="00C17655"/>
    <w:rsid w:val="00C43523"/>
    <w:rsid w:val="00C719E4"/>
    <w:rsid w:val="00CD0824"/>
    <w:rsid w:val="00D36B53"/>
    <w:rsid w:val="00D53537"/>
    <w:rsid w:val="00D8153F"/>
    <w:rsid w:val="00DA5FAB"/>
    <w:rsid w:val="00DB6BF2"/>
    <w:rsid w:val="00DE009A"/>
    <w:rsid w:val="00E10AC0"/>
    <w:rsid w:val="00E20EDD"/>
    <w:rsid w:val="00E3135B"/>
    <w:rsid w:val="00E32A48"/>
    <w:rsid w:val="00E857BF"/>
    <w:rsid w:val="00E85E0B"/>
    <w:rsid w:val="00EA4299"/>
    <w:rsid w:val="00F01C17"/>
    <w:rsid w:val="00F02040"/>
    <w:rsid w:val="00F214D0"/>
    <w:rsid w:val="00F21864"/>
    <w:rsid w:val="00F223B0"/>
    <w:rsid w:val="00F619C1"/>
    <w:rsid w:val="00F67ED2"/>
    <w:rsid w:val="00FE0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C48FE"/>
  <w15:chartTrackingRefBased/>
  <w15:docId w15:val="{FC77E021-8997-4253-8AF5-0059783F4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08E3"/>
    <w:pPr>
      <w:keepNext/>
      <w:spacing w:after="0" w:line="240" w:lineRule="auto"/>
      <w:outlineLvl w:val="0"/>
    </w:pPr>
    <w:rPr>
      <w:rFonts w:ascii="Times New Roman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813"/>
    <w:pPr>
      <w:keepNext/>
      <w:spacing w:line="240" w:lineRule="auto"/>
      <w:outlineLvl w:val="1"/>
    </w:pPr>
    <w:rPr>
      <w:rFonts w:ascii="Times New Roman" w:hAnsi="Times New Roman" w:cs="Times New Roman"/>
      <w:b/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813"/>
    <w:pPr>
      <w:keepNext/>
      <w:spacing w:after="0" w:line="240" w:lineRule="auto"/>
      <w:outlineLvl w:val="2"/>
    </w:pPr>
    <w:rPr>
      <w:rFonts w:ascii="Times New Roman" w:hAnsi="Times New Roman" w:cs="Times New Roman"/>
      <w:bCs/>
      <w:i/>
      <w:i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22684"/>
    <w:pPr>
      <w:keepNext/>
      <w:pBdr>
        <w:bottom w:val="single" w:sz="12" w:space="1" w:color="auto"/>
      </w:pBdr>
      <w:spacing w:after="0" w:line="240" w:lineRule="auto"/>
      <w:outlineLvl w:val="3"/>
    </w:pPr>
    <w:rPr>
      <w:rFonts w:ascii="Times New Roman" w:hAnsi="Times New Roman" w:cs="Times New Roman"/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3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631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7E4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A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304"/>
  </w:style>
  <w:style w:type="paragraph" w:styleId="Footer">
    <w:name w:val="footer"/>
    <w:basedOn w:val="Normal"/>
    <w:link w:val="FooterChar"/>
    <w:uiPriority w:val="99"/>
    <w:unhideWhenUsed/>
    <w:rsid w:val="009A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304"/>
  </w:style>
  <w:style w:type="character" w:styleId="FollowedHyperlink">
    <w:name w:val="FollowedHyperlink"/>
    <w:basedOn w:val="DefaultParagraphFont"/>
    <w:uiPriority w:val="99"/>
    <w:semiHidden/>
    <w:unhideWhenUsed/>
    <w:rsid w:val="00821A18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B40AE5"/>
    <w:pPr>
      <w:spacing w:line="240" w:lineRule="auto"/>
    </w:pPr>
    <w:rPr>
      <w:rFonts w:ascii="Times New Roman" w:hAnsi="Times New Roman" w:cs="Times New Roman"/>
      <w:color w:val="FF0000"/>
      <w:sz w:val="24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B40AE5"/>
    <w:rPr>
      <w:rFonts w:ascii="Times New Roman" w:hAnsi="Times New Roman" w:cs="Times New Roman"/>
      <w:color w:val="FF0000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E08E3"/>
    <w:rPr>
      <w:rFonts w:ascii="Times New Roman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5813"/>
    <w:rPr>
      <w:rFonts w:ascii="Times New Roman" w:hAnsi="Times New Roman" w:cs="Times New Roman"/>
      <w:b/>
      <w:bCs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E5813"/>
    <w:rPr>
      <w:rFonts w:ascii="Times New Roman" w:hAnsi="Times New Roman" w:cs="Times New Roman"/>
      <w:bCs/>
      <w:i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CD08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Heading4Char">
    <w:name w:val="Heading 4 Char"/>
    <w:basedOn w:val="DefaultParagraphFont"/>
    <w:link w:val="Heading4"/>
    <w:uiPriority w:val="9"/>
    <w:rsid w:val="00722684"/>
    <w:rPr>
      <w:rFonts w:ascii="Times New Roman" w:hAnsi="Times New Roman" w:cs="Times New Roman"/>
      <w:b/>
      <w:bCs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3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playlist?list=PLUoVhog8QvwiNYB5fH_0bfws9Hie4HJ3B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sjm15</dc:creator>
  <cp:keywords/>
  <dc:description/>
  <cp:lastModifiedBy>Jeremy Sanders</cp:lastModifiedBy>
  <cp:revision>2</cp:revision>
  <dcterms:created xsi:type="dcterms:W3CDTF">2026-03-31T19:24:00Z</dcterms:created>
  <dcterms:modified xsi:type="dcterms:W3CDTF">2026-03-31T19:24:00Z</dcterms:modified>
</cp:coreProperties>
</file>